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45560" w14:textId="77777777" w:rsidR="00EF343B" w:rsidRDefault="001A4D05">
      <w:pPr>
        <w:pStyle w:val="a4"/>
      </w:pPr>
      <w:r>
        <w:t>Лабораторная работа 4</w:t>
      </w:r>
    </w:p>
    <w:p w14:paraId="2F7C20B6" w14:textId="64032E47" w:rsidR="00EF343B" w:rsidRDefault="00356C6E">
      <w:pPr>
        <w:pStyle w:val="Author"/>
      </w:pPr>
      <w:r>
        <w:t>Мажитов Магомед Асхаб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05787673"/>
        <w:docPartObj>
          <w:docPartGallery w:val="Table of Contents"/>
          <w:docPartUnique/>
        </w:docPartObj>
      </w:sdtPr>
      <w:sdtEndPr/>
      <w:sdtContent>
        <w:p w14:paraId="47FFC1FB" w14:textId="77777777" w:rsidR="00EF343B" w:rsidRDefault="001A4D05">
          <w:pPr>
            <w:pStyle w:val="ae"/>
          </w:pPr>
          <w:r>
            <w:t>Содержание</w:t>
          </w:r>
        </w:p>
        <w:p w14:paraId="792FE87C" w14:textId="6C101CB9" w:rsidR="00A966F5" w:rsidRDefault="001A4D05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4561468" w:history="1">
            <w:r w:rsidR="00A966F5" w:rsidRPr="00DF1F7A">
              <w:rPr>
                <w:rStyle w:val="ad"/>
                <w:noProof/>
              </w:rPr>
              <w:t>1</w:t>
            </w:r>
            <w:r w:rsidR="00A966F5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A966F5" w:rsidRPr="00DF1F7A">
              <w:rPr>
                <w:rStyle w:val="ad"/>
                <w:noProof/>
              </w:rPr>
              <w:t>Цель работы</w:t>
            </w:r>
            <w:r w:rsidR="00A966F5">
              <w:rPr>
                <w:noProof/>
                <w:webHidden/>
              </w:rPr>
              <w:tab/>
            </w:r>
            <w:r w:rsidR="00A966F5">
              <w:rPr>
                <w:noProof/>
                <w:webHidden/>
              </w:rPr>
              <w:fldChar w:fldCharType="begin"/>
            </w:r>
            <w:r w:rsidR="00A966F5">
              <w:rPr>
                <w:noProof/>
                <w:webHidden/>
              </w:rPr>
              <w:instrText xml:space="preserve"> PAGEREF _Toc164561468 \h </w:instrText>
            </w:r>
            <w:r w:rsidR="00A966F5">
              <w:rPr>
                <w:noProof/>
                <w:webHidden/>
              </w:rPr>
            </w:r>
            <w:r w:rsidR="00A966F5">
              <w:rPr>
                <w:noProof/>
                <w:webHidden/>
              </w:rPr>
              <w:fldChar w:fldCharType="separate"/>
            </w:r>
            <w:r w:rsidR="00D638B5">
              <w:rPr>
                <w:noProof/>
                <w:webHidden/>
              </w:rPr>
              <w:t>1</w:t>
            </w:r>
            <w:r w:rsidR="00A966F5">
              <w:rPr>
                <w:noProof/>
                <w:webHidden/>
              </w:rPr>
              <w:fldChar w:fldCharType="end"/>
            </w:r>
          </w:hyperlink>
        </w:p>
        <w:p w14:paraId="3DF6CAE4" w14:textId="7B8BADAA" w:rsidR="00A966F5" w:rsidRDefault="00D869BA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64561469" w:history="1">
            <w:r w:rsidR="00A966F5" w:rsidRPr="00DF1F7A">
              <w:rPr>
                <w:rStyle w:val="ad"/>
                <w:noProof/>
              </w:rPr>
              <w:t>2</w:t>
            </w:r>
            <w:r w:rsidR="00A966F5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A966F5" w:rsidRPr="00DF1F7A">
              <w:rPr>
                <w:rStyle w:val="ad"/>
                <w:noProof/>
              </w:rPr>
              <w:t>Задание</w:t>
            </w:r>
            <w:r w:rsidR="00A966F5">
              <w:rPr>
                <w:noProof/>
                <w:webHidden/>
              </w:rPr>
              <w:tab/>
            </w:r>
            <w:r w:rsidR="00A966F5">
              <w:rPr>
                <w:noProof/>
                <w:webHidden/>
              </w:rPr>
              <w:fldChar w:fldCharType="begin"/>
            </w:r>
            <w:r w:rsidR="00A966F5">
              <w:rPr>
                <w:noProof/>
                <w:webHidden/>
              </w:rPr>
              <w:instrText xml:space="preserve"> PAGEREF _Toc164561469 \h </w:instrText>
            </w:r>
            <w:r w:rsidR="00A966F5">
              <w:rPr>
                <w:noProof/>
                <w:webHidden/>
              </w:rPr>
            </w:r>
            <w:r w:rsidR="00A966F5">
              <w:rPr>
                <w:noProof/>
                <w:webHidden/>
              </w:rPr>
              <w:fldChar w:fldCharType="separate"/>
            </w:r>
            <w:r w:rsidR="00D638B5">
              <w:rPr>
                <w:noProof/>
                <w:webHidden/>
              </w:rPr>
              <w:t>1</w:t>
            </w:r>
            <w:r w:rsidR="00A966F5">
              <w:rPr>
                <w:noProof/>
                <w:webHidden/>
              </w:rPr>
              <w:fldChar w:fldCharType="end"/>
            </w:r>
          </w:hyperlink>
        </w:p>
        <w:p w14:paraId="3FD271C2" w14:textId="5DC538DF" w:rsidR="00A966F5" w:rsidRDefault="00D869BA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64561470" w:history="1">
            <w:r w:rsidR="00A966F5" w:rsidRPr="00DF1F7A">
              <w:rPr>
                <w:rStyle w:val="ad"/>
                <w:noProof/>
              </w:rPr>
              <w:t>3</w:t>
            </w:r>
            <w:r w:rsidR="00A966F5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A966F5" w:rsidRPr="00DF1F7A">
              <w:rPr>
                <w:rStyle w:val="ad"/>
                <w:noProof/>
              </w:rPr>
              <w:t>Выполнение лабораторной работы</w:t>
            </w:r>
            <w:r w:rsidR="00A966F5">
              <w:rPr>
                <w:noProof/>
                <w:webHidden/>
              </w:rPr>
              <w:tab/>
            </w:r>
            <w:r w:rsidR="00A966F5">
              <w:rPr>
                <w:noProof/>
                <w:webHidden/>
              </w:rPr>
              <w:fldChar w:fldCharType="begin"/>
            </w:r>
            <w:r w:rsidR="00A966F5">
              <w:rPr>
                <w:noProof/>
                <w:webHidden/>
              </w:rPr>
              <w:instrText xml:space="preserve"> PAGEREF _Toc164561470 \h </w:instrText>
            </w:r>
            <w:r w:rsidR="00A966F5">
              <w:rPr>
                <w:noProof/>
                <w:webHidden/>
              </w:rPr>
            </w:r>
            <w:r w:rsidR="00A966F5">
              <w:rPr>
                <w:noProof/>
                <w:webHidden/>
              </w:rPr>
              <w:fldChar w:fldCharType="separate"/>
            </w:r>
            <w:r w:rsidR="00D638B5">
              <w:rPr>
                <w:noProof/>
                <w:webHidden/>
              </w:rPr>
              <w:t>2</w:t>
            </w:r>
            <w:r w:rsidR="00A966F5">
              <w:rPr>
                <w:noProof/>
                <w:webHidden/>
              </w:rPr>
              <w:fldChar w:fldCharType="end"/>
            </w:r>
          </w:hyperlink>
        </w:p>
        <w:p w14:paraId="0762ECA8" w14:textId="5F1F1C82" w:rsidR="00A966F5" w:rsidRDefault="00D869BA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64561471" w:history="1">
            <w:r w:rsidR="00A966F5" w:rsidRPr="00DF1F7A">
              <w:rPr>
                <w:rStyle w:val="ad"/>
                <w:noProof/>
              </w:rPr>
              <w:t>4</w:t>
            </w:r>
            <w:r w:rsidR="00A966F5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A966F5" w:rsidRPr="00DF1F7A">
              <w:rPr>
                <w:rStyle w:val="ad"/>
                <w:noProof/>
              </w:rPr>
              <w:t>Выводы</w:t>
            </w:r>
            <w:r w:rsidR="00A966F5">
              <w:rPr>
                <w:noProof/>
                <w:webHidden/>
              </w:rPr>
              <w:tab/>
            </w:r>
            <w:r w:rsidR="00A966F5">
              <w:rPr>
                <w:noProof/>
                <w:webHidden/>
              </w:rPr>
              <w:fldChar w:fldCharType="begin"/>
            </w:r>
            <w:r w:rsidR="00A966F5">
              <w:rPr>
                <w:noProof/>
                <w:webHidden/>
              </w:rPr>
              <w:instrText xml:space="preserve"> PAGEREF _Toc164561471 \h </w:instrText>
            </w:r>
            <w:r w:rsidR="00A966F5">
              <w:rPr>
                <w:noProof/>
                <w:webHidden/>
              </w:rPr>
            </w:r>
            <w:r w:rsidR="00A966F5">
              <w:rPr>
                <w:noProof/>
                <w:webHidden/>
              </w:rPr>
              <w:fldChar w:fldCharType="separate"/>
            </w:r>
            <w:r w:rsidR="00D638B5">
              <w:rPr>
                <w:noProof/>
                <w:webHidden/>
              </w:rPr>
              <w:t>3</w:t>
            </w:r>
            <w:r w:rsidR="00A966F5">
              <w:rPr>
                <w:noProof/>
                <w:webHidden/>
              </w:rPr>
              <w:fldChar w:fldCharType="end"/>
            </w:r>
          </w:hyperlink>
        </w:p>
        <w:p w14:paraId="791D9FF3" w14:textId="4E59F147" w:rsidR="00A966F5" w:rsidRDefault="00D869BA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64561472" w:history="1">
            <w:r w:rsidR="00A966F5" w:rsidRPr="00DF1F7A">
              <w:rPr>
                <w:rStyle w:val="ad"/>
                <w:noProof/>
              </w:rPr>
              <w:t>5</w:t>
            </w:r>
            <w:r w:rsidR="00A966F5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A966F5" w:rsidRPr="00DF1F7A">
              <w:rPr>
                <w:rStyle w:val="ad"/>
                <w:noProof/>
              </w:rPr>
              <w:t>Листинг программ</w:t>
            </w:r>
            <w:r w:rsidR="00A966F5">
              <w:rPr>
                <w:noProof/>
                <w:webHidden/>
              </w:rPr>
              <w:tab/>
            </w:r>
            <w:r w:rsidR="00A966F5">
              <w:rPr>
                <w:noProof/>
                <w:webHidden/>
              </w:rPr>
              <w:fldChar w:fldCharType="begin"/>
            </w:r>
            <w:r w:rsidR="00A966F5">
              <w:rPr>
                <w:noProof/>
                <w:webHidden/>
              </w:rPr>
              <w:instrText xml:space="preserve"> PAGEREF _Toc164561472 \h </w:instrText>
            </w:r>
            <w:r w:rsidR="00A966F5">
              <w:rPr>
                <w:noProof/>
                <w:webHidden/>
              </w:rPr>
            </w:r>
            <w:r w:rsidR="00A966F5">
              <w:rPr>
                <w:noProof/>
                <w:webHidden/>
              </w:rPr>
              <w:fldChar w:fldCharType="separate"/>
            </w:r>
            <w:r w:rsidR="00D638B5">
              <w:rPr>
                <w:noProof/>
                <w:webHidden/>
              </w:rPr>
              <w:t>4</w:t>
            </w:r>
            <w:r w:rsidR="00A966F5">
              <w:rPr>
                <w:noProof/>
                <w:webHidden/>
              </w:rPr>
              <w:fldChar w:fldCharType="end"/>
            </w:r>
          </w:hyperlink>
        </w:p>
        <w:p w14:paraId="008E32F4" w14:textId="2A0037F0" w:rsidR="00A966F5" w:rsidRDefault="00D869BA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64561473" w:history="1">
            <w:r w:rsidR="00A966F5" w:rsidRPr="00DF1F7A">
              <w:rPr>
                <w:rStyle w:val="ad"/>
                <w:noProof/>
                <w:lang w:val="en-US"/>
              </w:rPr>
              <w:t>5.1</w:t>
            </w:r>
            <w:r w:rsidR="00A966F5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A966F5" w:rsidRPr="00DF1F7A">
              <w:rPr>
                <w:rStyle w:val="ad"/>
                <w:noProof/>
                <w:lang w:val="en-US"/>
              </w:rPr>
              <w:t>nodes.tcl</w:t>
            </w:r>
            <w:r w:rsidR="00A966F5">
              <w:rPr>
                <w:noProof/>
                <w:webHidden/>
              </w:rPr>
              <w:tab/>
            </w:r>
            <w:r w:rsidR="00A966F5">
              <w:rPr>
                <w:noProof/>
                <w:webHidden/>
              </w:rPr>
              <w:fldChar w:fldCharType="begin"/>
            </w:r>
            <w:r w:rsidR="00A966F5">
              <w:rPr>
                <w:noProof/>
                <w:webHidden/>
              </w:rPr>
              <w:instrText xml:space="preserve"> PAGEREF _Toc164561473 \h </w:instrText>
            </w:r>
            <w:r w:rsidR="00A966F5">
              <w:rPr>
                <w:noProof/>
                <w:webHidden/>
              </w:rPr>
            </w:r>
            <w:r w:rsidR="00A966F5">
              <w:rPr>
                <w:noProof/>
                <w:webHidden/>
              </w:rPr>
              <w:fldChar w:fldCharType="separate"/>
            </w:r>
            <w:r w:rsidR="00D638B5">
              <w:rPr>
                <w:noProof/>
                <w:webHidden/>
              </w:rPr>
              <w:t>4</w:t>
            </w:r>
            <w:r w:rsidR="00A966F5">
              <w:rPr>
                <w:noProof/>
                <w:webHidden/>
              </w:rPr>
              <w:fldChar w:fldCharType="end"/>
            </w:r>
          </w:hyperlink>
        </w:p>
        <w:p w14:paraId="6A456FEA" w14:textId="65B0048F" w:rsidR="00A966F5" w:rsidRDefault="00D869BA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64561474" w:history="1">
            <w:r w:rsidR="00A966F5" w:rsidRPr="00DF1F7A">
              <w:rPr>
                <w:rStyle w:val="ad"/>
                <w:noProof/>
                <w:lang w:val="en-US"/>
              </w:rPr>
              <w:t>5.4</w:t>
            </w:r>
            <w:r w:rsidR="00A966F5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A966F5" w:rsidRPr="00DF1F7A">
              <w:rPr>
                <w:rStyle w:val="ad"/>
                <w:noProof/>
                <w:lang w:val="en-US"/>
              </w:rPr>
              <w:t>main.tcl</w:t>
            </w:r>
            <w:r w:rsidR="00A966F5">
              <w:rPr>
                <w:noProof/>
                <w:webHidden/>
              </w:rPr>
              <w:tab/>
            </w:r>
            <w:r w:rsidR="00A966F5">
              <w:rPr>
                <w:noProof/>
                <w:webHidden/>
              </w:rPr>
              <w:fldChar w:fldCharType="begin"/>
            </w:r>
            <w:r w:rsidR="00A966F5">
              <w:rPr>
                <w:noProof/>
                <w:webHidden/>
              </w:rPr>
              <w:instrText xml:space="preserve"> PAGEREF _Toc164561474 \h </w:instrText>
            </w:r>
            <w:r w:rsidR="00A966F5">
              <w:rPr>
                <w:noProof/>
                <w:webHidden/>
              </w:rPr>
            </w:r>
            <w:r w:rsidR="00A966F5">
              <w:rPr>
                <w:noProof/>
                <w:webHidden/>
              </w:rPr>
              <w:fldChar w:fldCharType="separate"/>
            </w:r>
            <w:r w:rsidR="00D638B5">
              <w:rPr>
                <w:noProof/>
                <w:webHidden/>
              </w:rPr>
              <w:t>5</w:t>
            </w:r>
            <w:r w:rsidR="00A966F5">
              <w:rPr>
                <w:noProof/>
                <w:webHidden/>
              </w:rPr>
              <w:fldChar w:fldCharType="end"/>
            </w:r>
          </w:hyperlink>
        </w:p>
        <w:p w14:paraId="04E34379" w14:textId="56A89F84" w:rsidR="00A966F5" w:rsidRDefault="00D869BA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64561475" w:history="1">
            <w:r w:rsidR="00A966F5" w:rsidRPr="00DF1F7A">
              <w:rPr>
                <w:rStyle w:val="ad"/>
                <w:noProof/>
                <w:lang w:val="en-US"/>
              </w:rPr>
              <w:t>5.6</w:t>
            </w:r>
            <w:r w:rsidR="00A966F5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A966F5" w:rsidRPr="00DF1F7A">
              <w:rPr>
                <w:rStyle w:val="ad"/>
                <w:noProof/>
                <w:lang w:val="en-US"/>
              </w:rPr>
              <w:t>queue.tcl</w:t>
            </w:r>
            <w:r w:rsidR="00A966F5">
              <w:rPr>
                <w:noProof/>
                <w:webHidden/>
              </w:rPr>
              <w:tab/>
            </w:r>
            <w:r w:rsidR="00A966F5">
              <w:rPr>
                <w:noProof/>
                <w:webHidden/>
              </w:rPr>
              <w:fldChar w:fldCharType="begin"/>
            </w:r>
            <w:r w:rsidR="00A966F5">
              <w:rPr>
                <w:noProof/>
                <w:webHidden/>
              </w:rPr>
              <w:instrText xml:space="preserve"> PAGEREF _Toc164561475 \h </w:instrText>
            </w:r>
            <w:r w:rsidR="00A966F5">
              <w:rPr>
                <w:noProof/>
                <w:webHidden/>
              </w:rPr>
            </w:r>
            <w:r w:rsidR="00A966F5">
              <w:rPr>
                <w:noProof/>
                <w:webHidden/>
              </w:rPr>
              <w:fldChar w:fldCharType="separate"/>
            </w:r>
            <w:r w:rsidR="00D638B5">
              <w:rPr>
                <w:noProof/>
                <w:webHidden/>
              </w:rPr>
              <w:t>6</w:t>
            </w:r>
            <w:r w:rsidR="00A966F5">
              <w:rPr>
                <w:noProof/>
                <w:webHidden/>
              </w:rPr>
              <w:fldChar w:fldCharType="end"/>
            </w:r>
          </w:hyperlink>
        </w:p>
        <w:p w14:paraId="1DA02145" w14:textId="769112F8" w:rsidR="00A966F5" w:rsidRDefault="00D869BA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64561476" w:history="1">
            <w:r w:rsidR="00A966F5" w:rsidRPr="00DF1F7A">
              <w:rPr>
                <w:rStyle w:val="ad"/>
                <w:noProof/>
                <w:lang w:val="en-US"/>
              </w:rPr>
              <w:t>5.7</w:t>
            </w:r>
            <w:r w:rsidR="00A966F5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A966F5" w:rsidRPr="00DF1F7A">
              <w:rPr>
                <w:rStyle w:val="ad"/>
                <w:noProof/>
                <w:lang w:val="en-US"/>
              </w:rPr>
              <w:t>plot.sh</w:t>
            </w:r>
            <w:r w:rsidR="00A966F5">
              <w:rPr>
                <w:noProof/>
                <w:webHidden/>
              </w:rPr>
              <w:tab/>
            </w:r>
            <w:r w:rsidR="00A966F5">
              <w:rPr>
                <w:noProof/>
                <w:webHidden/>
              </w:rPr>
              <w:fldChar w:fldCharType="begin"/>
            </w:r>
            <w:r w:rsidR="00A966F5">
              <w:rPr>
                <w:noProof/>
                <w:webHidden/>
              </w:rPr>
              <w:instrText xml:space="preserve"> PAGEREF _Toc164561476 \h </w:instrText>
            </w:r>
            <w:r w:rsidR="00A966F5">
              <w:rPr>
                <w:noProof/>
                <w:webHidden/>
              </w:rPr>
            </w:r>
            <w:r w:rsidR="00A966F5">
              <w:rPr>
                <w:noProof/>
                <w:webHidden/>
              </w:rPr>
              <w:fldChar w:fldCharType="separate"/>
            </w:r>
            <w:r w:rsidR="00D638B5">
              <w:rPr>
                <w:noProof/>
                <w:webHidden/>
              </w:rPr>
              <w:t>6</w:t>
            </w:r>
            <w:r w:rsidR="00A966F5">
              <w:rPr>
                <w:noProof/>
                <w:webHidden/>
              </w:rPr>
              <w:fldChar w:fldCharType="end"/>
            </w:r>
          </w:hyperlink>
        </w:p>
        <w:p w14:paraId="39C1882F" w14:textId="23292345" w:rsidR="00EF343B" w:rsidRDefault="001A4D05">
          <w:r>
            <w:fldChar w:fldCharType="end"/>
          </w:r>
        </w:p>
      </w:sdtContent>
    </w:sdt>
    <w:p w14:paraId="50925049" w14:textId="77777777" w:rsidR="00EF343B" w:rsidRDefault="001A4D05">
      <w:pPr>
        <w:pStyle w:val="1"/>
      </w:pPr>
      <w:bookmarkStart w:id="0" w:name="_Toc164561468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181ED8DD" w14:textId="77777777" w:rsidR="00EF343B" w:rsidRDefault="001A4D05">
      <w:pPr>
        <w:pStyle w:val="FirstParagraph"/>
      </w:pPr>
      <w:r>
        <w:t>Самостоятельно смоделировать сеть с определенными правилами.</w:t>
      </w:r>
    </w:p>
    <w:p w14:paraId="72724FAD" w14:textId="77777777" w:rsidR="00EF343B" w:rsidRDefault="001A4D05">
      <w:pPr>
        <w:pStyle w:val="1"/>
      </w:pPr>
      <w:bookmarkStart w:id="2" w:name="_Toc164561469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2667A54C" w14:textId="77777777" w:rsidR="00EF343B" w:rsidRDefault="001A4D05">
      <w:pPr>
        <w:pStyle w:val="FirstParagraph"/>
      </w:pPr>
      <w:r>
        <w:t>Описание моделируемой сети:</w:t>
      </w:r>
    </w:p>
    <w:p w14:paraId="713D1B6A" w14:textId="77777777" w:rsidR="00EF343B" w:rsidRDefault="001A4D05">
      <w:pPr>
        <w:numPr>
          <w:ilvl w:val="0"/>
          <w:numId w:val="2"/>
        </w:numPr>
      </w:pPr>
      <w:r>
        <w:t>сеть состоит из N TCP-источников, N TCP-приёмников, двух маршрутизаторов R1 и R2 между источниками и приёмниками (N — не менее 20);</w:t>
      </w:r>
    </w:p>
    <w:p w14:paraId="5051A44C" w14:textId="77777777" w:rsidR="00EF343B" w:rsidRDefault="001A4D05">
      <w:pPr>
        <w:numPr>
          <w:ilvl w:val="0"/>
          <w:numId w:val="2"/>
        </w:numPr>
      </w:pPr>
      <w:r>
        <w:t>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</w:p>
    <w:p w14:paraId="6718DBF0" w14:textId="77777777" w:rsidR="00EF343B" w:rsidRDefault="001A4D05">
      <w:pPr>
        <w:numPr>
          <w:ilvl w:val="0"/>
          <w:numId w:val="2"/>
        </w:numPr>
      </w:pPr>
      <w:r>
        <w:t>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</w:p>
    <w:p w14:paraId="3FBA6858" w14:textId="77777777" w:rsidR="00EF343B" w:rsidRDefault="001A4D05">
      <w:pPr>
        <w:numPr>
          <w:ilvl w:val="0"/>
          <w:numId w:val="2"/>
        </w:numPr>
      </w:pPr>
      <w:r>
        <w:t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 w14:paraId="6D41CFDB" w14:textId="77777777" w:rsidR="00EF343B" w:rsidRDefault="001A4D05">
      <w:pPr>
        <w:numPr>
          <w:ilvl w:val="0"/>
          <w:numId w:val="2"/>
        </w:numPr>
      </w:pPr>
      <w:r>
        <w:t>данные передаются по протоколу FTP поверх TCPReno;</w:t>
      </w:r>
    </w:p>
    <w:p w14:paraId="10D0073D" w14:textId="77777777" w:rsidR="00EF343B" w:rsidRDefault="001A4D05">
      <w:pPr>
        <w:numPr>
          <w:ilvl w:val="0"/>
          <w:numId w:val="2"/>
        </w:numPr>
      </w:pPr>
      <w:r>
        <w:lastRenderedPageBreak/>
        <w:t>параметры алгоритма RED: qmin = 75, qmax = 150, qw = 0, 002, pmax = 0.1;</w:t>
      </w:r>
    </w:p>
    <w:p w14:paraId="17B25A3F" w14:textId="77777777" w:rsidR="00EF343B" w:rsidRDefault="001A4D05">
      <w:pPr>
        <w:numPr>
          <w:ilvl w:val="0"/>
          <w:numId w:val="2"/>
        </w:numPr>
      </w:pPr>
      <w:r>
        <w:t>максимальный размер TCP-окна 32; размер передаваемого пакета 500 байт; время моделирования — не менее 20 единиц модельного времени.</w:t>
      </w:r>
    </w:p>
    <w:p w14:paraId="303CE75F" w14:textId="77777777" w:rsidR="00EF343B" w:rsidRDefault="001A4D05">
      <w:pPr>
        <w:pStyle w:val="1"/>
      </w:pPr>
      <w:bookmarkStart w:id="4" w:name="_Toc164561470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2B85021A" w14:textId="70200725" w:rsidR="00EF343B" w:rsidRDefault="00EF64C7">
      <w:pPr>
        <w:numPr>
          <w:ilvl w:val="0"/>
          <w:numId w:val="3"/>
        </w:numPr>
      </w:pPr>
      <w:r>
        <w:t xml:space="preserve">Начнем с основного файла, в нем мы имеем создание симулятора и добавление внешних файлов. Также тут мы задаем процедуры </w:t>
      </w:r>
      <w:hyperlink r:id="rId8" w:anchor="finish.tcl" w:history="1">
        <w:r>
          <w:rPr>
            <w:rStyle w:val="VerbatimChar"/>
          </w:rPr>
          <w:t>finish</w:t>
        </w:r>
      </w:hyperlink>
      <w:r>
        <w:t xml:space="preserve"> и </w:t>
      </w:r>
      <w:hyperlink r:id="rId9" w:anchor="plotWindow.tcl" w:history="1">
        <w:r>
          <w:rPr>
            <w:rStyle w:val="VerbatimChar"/>
          </w:rPr>
          <w:t>plotWindow</w:t>
        </w:r>
      </w:hyperlink>
      <w:r>
        <w:t xml:space="preserve">, которые отвечают за создание файлов, необходимых для графиков и запуск отрисовки графиков; и создания файла размера окна. Также тут же находится небольшой кусок кода, который отвечает за симулируемое время, то бишь запускает процессы, необходимые нашей симуляции, а именно запуск </w:t>
      </w:r>
      <w:r>
        <w:rPr>
          <w:rStyle w:val="VerbatimChar"/>
        </w:rPr>
        <w:t>ftp</w:t>
      </w:r>
      <w:r>
        <w:t xml:space="preserve"> и запуск п</w:t>
      </w:r>
      <w:r w:rsidR="00356C6E">
        <w:t>р</w:t>
      </w:r>
      <w:r>
        <w:t xml:space="preserve">оцедуры </w:t>
      </w:r>
      <w:hyperlink r:id="rId10" w:anchor="plotWindow.tcl" w:history="1">
        <w:r>
          <w:rPr>
            <w:rStyle w:val="VerbatimChar"/>
          </w:rPr>
          <w:t>plotWindow</w:t>
        </w:r>
      </w:hyperlink>
      <w:r>
        <w:t xml:space="preserve">. </w:t>
      </w:r>
      <w:hyperlink w:anchor="ns2-redtcl">
        <w:r w:rsidR="001A4D05">
          <w:rPr>
            <w:rStyle w:val="ad"/>
          </w:rPr>
          <w:t>Здесь представлен листинг нашей программы</w:t>
        </w:r>
      </w:hyperlink>
    </w:p>
    <w:p w14:paraId="28AE6A13" w14:textId="77777777" w:rsidR="00EF343B" w:rsidRDefault="00D869BA">
      <w:pPr>
        <w:numPr>
          <w:ilvl w:val="0"/>
          <w:numId w:val="3"/>
        </w:numPr>
      </w:pPr>
      <w:hyperlink w:anchor="nodes.tcl">
        <w:r w:rsidR="001A4D05">
          <w:rPr>
            <w:rStyle w:val="ad"/>
          </w:rPr>
          <w:t>Далее мы задаем наши узлы</w:t>
        </w:r>
      </w:hyperlink>
      <w:r w:rsidR="001A4D05">
        <w:t>, создаем два маршрутизатора и соединяем их с нашим узлами.</w:t>
      </w:r>
    </w:p>
    <w:p w14:paraId="46283172" w14:textId="77777777" w:rsidR="00EF343B" w:rsidRDefault="001A4D05">
      <w:pPr>
        <w:numPr>
          <w:ilvl w:val="0"/>
          <w:numId w:val="3"/>
        </w:numPr>
      </w:pPr>
      <w:r>
        <w:t xml:space="preserve">Теперь, </w:t>
      </w:r>
      <w:hyperlink w:anchor="queue.tcl">
        <w:r>
          <w:rPr>
            <w:rStyle w:val="ad"/>
          </w:rPr>
          <w:t>мы задаем нашу очередь</w:t>
        </w:r>
      </w:hyperlink>
      <w:r>
        <w:t>, в ней мы настраиваем параметры и задаем файл трассировки.</w:t>
      </w:r>
    </w:p>
    <w:p w14:paraId="6DA6EA63" w14:textId="77777777" w:rsidR="00EF343B" w:rsidRDefault="001A4D05">
      <w:pPr>
        <w:numPr>
          <w:ilvl w:val="0"/>
          <w:numId w:val="3"/>
        </w:numPr>
      </w:pPr>
      <w:r>
        <w:t xml:space="preserve">Запустив программу, мы увидим запуск </w:t>
      </w:r>
      <w:r>
        <w:rPr>
          <w:rStyle w:val="VerbatimChar"/>
        </w:rPr>
        <w:t>xgraph</w:t>
      </w:r>
      <w:r>
        <w:t xml:space="preserve"> с изменением размера окна и длины очереди и </w:t>
      </w:r>
      <w:r>
        <w:rPr>
          <w:rStyle w:val="VerbatimChar"/>
        </w:rPr>
        <w:t>nam</w:t>
      </w:r>
      <w:r>
        <w:t>, который показывает нам нашу моделируемую сеть.</w:t>
      </w:r>
    </w:p>
    <w:p w14:paraId="377ACB94" w14:textId="77777777" w:rsidR="00EF343B" w:rsidRDefault="001A4D05">
      <w:pPr>
        <w:numPr>
          <w:ilvl w:val="0"/>
          <w:numId w:val="3"/>
        </w:numPr>
      </w:pPr>
      <w:r>
        <w:t xml:space="preserve">Запустив наш скрипт </w:t>
      </w:r>
      <w:hyperlink w:anchor="plot.sh">
        <w:r>
          <w:rPr>
            <w:rStyle w:val="VerbatimChar"/>
          </w:rPr>
          <w:t>plot.sh</w:t>
        </w:r>
      </w:hyperlink>
      <w:r>
        <w:t xml:space="preserve"> мы получим на выходе три файла с нашими графиками:</w:t>
      </w:r>
    </w:p>
    <w:p w14:paraId="7CE0D117" w14:textId="3EBC0E7A" w:rsidR="00EF343B" w:rsidRDefault="00EF343B" w:rsidP="0055380E">
      <w:pPr>
        <w:pStyle w:val="Compact"/>
        <w:ind w:left="720"/>
      </w:pPr>
    </w:p>
    <w:p w14:paraId="69904E15" w14:textId="77777777" w:rsidR="00356C6E" w:rsidRDefault="00356C6E" w:rsidP="00356C6E">
      <w:pPr>
        <w:pStyle w:val="CaptionedFigure"/>
      </w:pPr>
      <w:r w:rsidRPr="00356C6E">
        <w:rPr>
          <w:noProof/>
        </w:rPr>
        <w:drawing>
          <wp:inline distT="0" distB="0" distL="0" distR="0" wp14:anchorId="51B37D89" wp14:editId="7D25184D">
            <wp:extent cx="3360420" cy="235878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66573" cy="2363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267E0" w14:textId="1AF43E40" w:rsidR="00EF343B" w:rsidRDefault="00356C6E" w:rsidP="00356C6E">
      <w:pPr>
        <w:pStyle w:val="aa"/>
      </w:pPr>
      <w:r>
        <w:t xml:space="preserve">Рисунок </w:t>
      </w:r>
      <w:r w:rsidR="00D869BA">
        <w:fldChar w:fldCharType="begin"/>
      </w:r>
      <w:r w:rsidR="00D869BA">
        <w:instrText xml:space="preserve"> SEQ Рисунок \* ARABIC </w:instrText>
      </w:r>
      <w:r w:rsidR="00D869BA">
        <w:fldChar w:fldCharType="separate"/>
      </w:r>
      <w:r w:rsidR="00D638B5">
        <w:rPr>
          <w:noProof/>
        </w:rPr>
        <w:t>1</w:t>
      </w:r>
      <w:r w:rsidR="00D869BA">
        <w:rPr>
          <w:noProof/>
        </w:rPr>
        <w:fldChar w:fldCharType="end"/>
      </w:r>
      <w:r w:rsidRPr="00356C6E">
        <w:t xml:space="preserve">. </w:t>
      </w:r>
      <w:r>
        <w:t>И</w:t>
      </w:r>
      <w:r w:rsidRPr="00356C6E">
        <w:t>зменение размера длины очереди</w:t>
      </w:r>
    </w:p>
    <w:p w14:paraId="5817D46A" w14:textId="77777777" w:rsidR="00EF343B" w:rsidRDefault="001A4D05">
      <w:pPr>
        <w:pStyle w:val="ImageCaption"/>
      </w:pPr>
      <w:r>
        <w:t> </w:t>
      </w:r>
    </w:p>
    <w:p w14:paraId="386ED761" w14:textId="77777777" w:rsidR="00356C6E" w:rsidRDefault="00356C6E" w:rsidP="00356C6E">
      <w:pPr>
        <w:pStyle w:val="CaptionedFigure"/>
      </w:pPr>
      <w:r w:rsidRPr="00356C6E">
        <w:rPr>
          <w:noProof/>
        </w:rPr>
        <w:lastRenderedPageBreak/>
        <w:drawing>
          <wp:inline distT="0" distB="0" distL="0" distR="0" wp14:anchorId="395D7210" wp14:editId="71DF8FAD">
            <wp:extent cx="4545432" cy="313944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7223" cy="3140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16BAF" w14:textId="69E71475" w:rsidR="00EF343B" w:rsidRDefault="00356C6E" w:rsidP="00356C6E">
      <w:pPr>
        <w:pStyle w:val="aa"/>
      </w:pPr>
      <w:r>
        <w:t xml:space="preserve">Рисунок </w:t>
      </w:r>
      <w:r w:rsidR="00D869BA">
        <w:fldChar w:fldCharType="begin"/>
      </w:r>
      <w:r w:rsidR="00D869BA">
        <w:instrText xml:space="preserve"> SEQ Рисунок \* ARABIC </w:instrText>
      </w:r>
      <w:r w:rsidR="00D869BA">
        <w:fldChar w:fldCharType="separate"/>
      </w:r>
      <w:r w:rsidR="00D638B5">
        <w:rPr>
          <w:noProof/>
        </w:rPr>
        <w:t>2</w:t>
      </w:r>
      <w:r w:rsidR="00D869BA">
        <w:rPr>
          <w:noProof/>
        </w:rPr>
        <w:fldChar w:fldCharType="end"/>
      </w:r>
      <w:r>
        <w:t>. И</w:t>
      </w:r>
      <w:r w:rsidRPr="0065178E">
        <w:t>зменение размера средней длины очереди</w:t>
      </w:r>
    </w:p>
    <w:p w14:paraId="0E4621BF" w14:textId="7E02B518" w:rsidR="00EF343B" w:rsidRDefault="001A4D05" w:rsidP="00356C6E">
      <w:pPr>
        <w:pStyle w:val="ImageCaption"/>
      </w:pPr>
      <w:r>
        <w:t> </w:t>
      </w:r>
    </w:p>
    <w:p w14:paraId="4B8D7611" w14:textId="77777777" w:rsidR="00356C6E" w:rsidRDefault="00356C6E" w:rsidP="00356C6E">
      <w:pPr>
        <w:pStyle w:val="CaptionedFigure"/>
      </w:pPr>
      <w:r w:rsidRPr="00356C6E">
        <w:rPr>
          <w:noProof/>
        </w:rPr>
        <w:drawing>
          <wp:inline distT="0" distB="0" distL="0" distR="0" wp14:anchorId="4869633A" wp14:editId="71B7329C">
            <wp:extent cx="3375660" cy="232209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82016" cy="2326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9642C" w14:textId="70305558" w:rsidR="00EF343B" w:rsidRDefault="00356C6E" w:rsidP="00356C6E">
      <w:pPr>
        <w:pStyle w:val="aa"/>
      </w:pPr>
      <w:r>
        <w:t xml:space="preserve">Рисунок </w:t>
      </w:r>
      <w:r w:rsidR="00D869BA">
        <w:fldChar w:fldCharType="begin"/>
      </w:r>
      <w:r w:rsidR="00D869BA">
        <w:instrText xml:space="preserve"> SEQ Рисунок \* ARABIC </w:instrText>
      </w:r>
      <w:r w:rsidR="00D869BA">
        <w:fldChar w:fldCharType="separate"/>
      </w:r>
      <w:r w:rsidR="00D638B5">
        <w:rPr>
          <w:noProof/>
        </w:rPr>
        <w:t>3</w:t>
      </w:r>
      <w:r w:rsidR="00D869BA">
        <w:rPr>
          <w:noProof/>
        </w:rPr>
        <w:fldChar w:fldCharType="end"/>
      </w:r>
      <w:r>
        <w:t>. И</w:t>
      </w:r>
      <w:r w:rsidRPr="00E9631A">
        <w:t>зменение размера окна, так как мы задали потолок окна, то он его не будет превышать</w:t>
      </w:r>
    </w:p>
    <w:p w14:paraId="38D4B6EA" w14:textId="77777777" w:rsidR="00EF343B" w:rsidRDefault="001A4D05">
      <w:pPr>
        <w:pStyle w:val="ImageCaption"/>
      </w:pPr>
      <w:r>
        <w:t> </w:t>
      </w:r>
    </w:p>
    <w:p w14:paraId="667A4A87" w14:textId="77777777" w:rsidR="00EF343B" w:rsidRDefault="001A4D05">
      <w:pPr>
        <w:pStyle w:val="1"/>
      </w:pPr>
      <w:bookmarkStart w:id="6" w:name="_Toc164561471"/>
      <w:bookmarkStart w:id="7" w:name="выводы"/>
      <w:bookmarkEnd w:id="5"/>
      <w:r>
        <w:rPr>
          <w:rStyle w:val="SectionNumber"/>
        </w:rPr>
        <w:t>4</w:t>
      </w:r>
      <w:r>
        <w:tab/>
        <w:t>Выводы</w:t>
      </w:r>
      <w:bookmarkEnd w:id="6"/>
    </w:p>
    <w:p w14:paraId="7C8A0AF6" w14:textId="77777777" w:rsidR="00EF343B" w:rsidRDefault="001A4D05">
      <w:pPr>
        <w:pStyle w:val="FirstParagraph"/>
      </w:pPr>
      <w:r>
        <w:t>По мере выполнения работы, я приобрел практические навыки по работе с NS2.</w:t>
      </w:r>
    </w:p>
    <w:p w14:paraId="56D36B1D" w14:textId="77777777" w:rsidR="00EF343B" w:rsidRPr="0055380E" w:rsidRDefault="001A4D05">
      <w:pPr>
        <w:pStyle w:val="1"/>
        <w:rPr>
          <w:lang w:val="en-US"/>
        </w:rPr>
      </w:pPr>
      <w:bookmarkStart w:id="8" w:name="_Toc164561472"/>
      <w:bookmarkStart w:id="9" w:name="листинг-программ"/>
      <w:bookmarkEnd w:id="7"/>
      <w:r w:rsidRPr="0055380E">
        <w:rPr>
          <w:rStyle w:val="SectionNumber"/>
          <w:lang w:val="en-US"/>
        </w:rPr>
        <w:lastRenderedPageBreak/>
        <w:t>5</w:t>
      </w:r>
      <w:r w:rsidRPr="0055380E">
        <w:rPr>
          <w:lang w:val="en-US"/>
        </w:rPr>
        <w:tab/>
      </w:r>
      <w:r>
        <w:t>Листинг</w:t>
      </w:r>
      <w:r w:rsidRPr="0055380E">
        <w:rPr>
          <w:lang w:val="en-US"/>
        </w:rPr>
        <w:t xml:space="preserve"> </w:t>
      </w:r>
      <w:r>
        <w:t>программ</w:t>
      </w:r>
      <w:bookmarkEnd w:id="8"/>
    </w:p>
    <w:p w14:paraId="30489C73" w14:textId="70EFC658" w:rsidR="00EF343B" w:rsidRPr="00EF64C7" w:rsidRDefault="001A4D05">
      <w:pPr>
        <w:pStyle w:val="2"/>
        <w:rPr>
          <w:lang w:val="en-US"/>
        </w:rPr>
      </w:pPr>
      <w:bookmarkStart w:id="10" w:name="_Toc164561473"/>
      <w:bookmarkStart w:id="11" w:name="nodestcl"/>
      <w:r w:rsidRPr="00EF64C7">
        <w:rPr>
          <w:rStyle w:val="SectionNumber"/>
          <w:lang w:val="en-US"/>
        </w:rPr>
        <w:t>5.</w:t>
      </w:r>
      <w:r w:rsidR="00A966F5">
        <w:rPr>
          <w:rStyle w:val="SectionNumber"/>
          <w:lang w:val="en-US"/>
        </w:rPr>
        <w:t>1</w:t>
      </w:r>
      <w:r w:rsidRPr="00EF64C7">
        <w:rPr>
          <w:lang w:val="en-US"/>
        </w:rPr>
        <w:tab/>
        <w:t>nodes.tcl</w:t>
      </w:r>
      <w:bookmarkEnd w:id="10"/>
    </w:p>
    <w:p w14:paraId="6CA6B939" w14:textId="77777777" w:rsidR="00EF343B" w:rsidRPr="00EF64C7" w:rsidRDefault="001A4D05">
      <w:pPr>
        <w:pStyle w:val="SourceCode"/>
        <w:rPr>
          <w:lang w:val="en-US"/>
        </w:rPr>
      </w:pP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node_(r0) </w:t>
      </w:r>
      <w:r w:rsidRPr="00EF64C7">
        <w:rPr>
          <w:rStyle w:val="KeywordTok"/>
          <w:lang w:val="en-US"/>
        </w:rPr>
        <w:t>[</w:t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node</w:t>
      </w:r>
      <w:r w:rsidRPr="00EF64C7">
        <w:rPr>
          <w:rStyle w:val="KeywordTok"/>
          <w:lang w:val="en-US"/>
        </w:rPr>
        <w:t>]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node_(r1) </w:t>
      </w:r>
      <w:r w:rsidRPr="00EF64C7">
        <w:rPr>
          <w:rStyle w:val="KeywordTok"/>
          <w:lang w:val="en-US"/>
        </w:rPr>
        <w:t>[</w:t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node</w:t>
      </w:r>
      <w:r w:rsidRPr="00EF64C7">
        <w:rPr>
          <w:rStyle w:val="KeywordTok"/>
          <w:lang w:val="en-US"/>
        </w:rPr>
        <w:t>]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0) color </w:t>
      </w:r>
      <w:r w:rsidRPr="00EF64C7">
        <w:rPr>
          <w:rStyle w:val="StringTok"/>
          <w:lang w:val="en-US"/>
        </w:rPr>
        <w:t>"red"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1) color </w:t>
      </w:r>
      <w:r w:rsidRPr="00EF64C7">
        <w:rPr>
          <w:rStyle w:val="StringTok"/>
          <w:lang w:val="en-US"/>
        </w:rPr>
        <w:t>"red"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0) </w:t>
      </w:r>
      <w:r w:rsidRPr="00EF64C7">
        <w:rPr>
          <w:rStyle w:val="KeywordTok"/>
          <w:lang w:val="en-US"/>
        </w:rPr>
        <w:t>label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StringTok"/>
          <w:lang w:val="en-US"/>
        </w:rPr>
        <w:t>"red"</w:t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n </w:t>
      </w:r>
      <w:r w:rsidRPr="00EF64C7">
        <w:rPr>
          <w:rStyle w:val="DecValTok"/>
          <w:lang w:val="en-US"/>
        </w:rPr>
        <w:t>20</w:t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for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{set</w:t>
      </w:r>
      <w:r w:rsidRPr="00EF64C7">
        <w:rPr>
          <w:rStyle w:val="NormalTok"/>
          <w:lang w:val="en-US"/>
        </w:rPr>
        <w:t xml:space="preserve"> i </w:t>
      </w:r>
      <w:r w:rsidRPr="00EF64C7">
        <w:rPr>
          <w:rStyle w:val="DecValTok"/>
          <w:lang w:val="en-US"/>
        </w:rPr>
        <w:t>0</w:t>
      </w:r>
      <w:r w:rsidRPr="00EF64C7">
        <w:rPr>
          <w:rStyle w:val="KeywordTok"/>
          <w:lang w:val="en-US"/>
        </w:rPr>
        <w:t>}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{</w:t>
      </w:r>
      <w:r w:rsidRPr="00EF64C7">
        <w:rPr>
          <w:rStyle w:val="DataTypeTok"/>
          <w:lang w:val="en-US"/>
        </w:rPr>
        <w:t>$i</w:t>
      </w:r>
      <w:r w:rsidRPr="00EF64C7">
        <w:rPr>
          <w:rStyle w:val="NormalTok"/>
          <w:lang w:val="en-US"/>
        </w:rPr>
        <w:t xml:space="preserve"> &lt; </w:t>
      </w:r>
      <w:r w:rsidRPr="00EF64C7">
        <w:rPr>
          <w:rStyle w:val="DataTypeTok"/>
          <w:lang w:val="en-US"/>
        </w:rPr>
        <w:t>$n</w:t>
      </w:r>
      <w:r w:rsidRPr="00EF64C7">
        <w:rPr>
          <w:rStyle w:val="KeywordTok"/>
          <w:lang w:val="en-US"/>
        </w:rPr>
        <w:t>}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{incr</w:t>
      </w:r>
      <w:r w:rsidRPr="00EF64C7">
        <w:rPr>
          <w:rStyle w:val="NormalTok"/>
          <w:lang w:val="en-US"/>
        </w:rPr>
        <w:t xml:space="preserve"> i</w:t>
      </w:r>
      <w:r w:rsidRPr="00EF64C7">
        <w:rPr>
          <w:rStyle w:val="KeywordTok"/>
          <w:lang w:val="en-US"/>
        </w:rPr>
        <w:t>}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{</w:t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        </w:t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node_(s</w:t>
      </w:r>
      <w:r w:rsidRPr="00EF64C7">
        <w:rPr>
          <w:rStyle w:val="DataTypeTok"/>
          <w:lang w:val="en-US"/>
        </w:rPr>
        <w:t>$i</w:t>
      </w:r>
      <w:r w:rsidRPr="00EF64C7">
        <w:rPr>
          <w:rStyle w:val="NormalTok"/>
          <w:lang w:val="en-US"/>
        </w:rPr>
        <w:t xml:space="preserve">) </w:t>
      </w:r>
      <w:r w:rsidRPr="00EF64C7">
        <w:rPr>
          <w:rStyle w:val="KeywordTok"/>
          <w:lang w:val="en-US"/>
        </w:rPr>
        <w:t>[</w:t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node</w:t>
      </w:r>
      <w:r w:rsidRPr="00EF64C7">
        <w:rPr>
          <w:rStyle w:val="KeywordTok"/>
          <w:lang w:val="en-US"/>
        </w:rPr>
        <w:t>]</w:t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       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s</w:t>
      </w:r>
      <w:r w:rsidRPr="00EF64C7">
        <w:rPr>
          <w:rStyle w:val="DataTypeTok"/>
          <w:lang w:val="en-US"/>
        </w:rPr>
        <w:t>$i</w:t>
      </w:r>
      <w:r w:rsidRPr="00EF64C7">
        <w:rPr>
          <w:rStyle w:val="NormalTok"/>
          <w:lang w:val="en-US"/>
        </w:rPr>
        <w:t xml:space="preserve">) color </w:t>
      </w:r>
      <w:r w:rsidRPr="00EF64C7">
        <w:rPr>
          <w:rStyle w:val="StringTok"/>
          <w:lang w:val="en-US"/>
        </w:rPr>
        <w:t>"blue"</w:t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       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s</w:t>
      </w:r>
      <w:r w:rsidRPr="00EF64C7">
        <w:rPr>
          <w:rStyle w:val="DataTypeTok"/>
          <w:lang w:val="en-US"/>
        </w:rPr>
        <w:t>$i</w:t>
      </w:r>
      <w:r w:rsidRPr="00EF64C7">
        <w:rPr>
          <w:rStyle w:val="NormalTok"/>
          <w:lang w:val="en-US"/>
        </w:rPr>
        <w:t xml:space="preserve">) </w:t>
      </w:r>
      <w:r w:rsidRPr="00EF64C7">
        <w:rPr>
          <w:rStyle w:val="KeywordTok"/>
          <w:lang w:val="en-US"/>
        </w:rPr>
        <w:t>label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StringTok"/>
          <w:lang w:val="en-US"/>
        </w:rPr>
        <w:t>"ftp"</w:t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        </w:t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duplex-</w:t>
      </w:r>
      <w:r w:rsidRPr="00EF64C7">
        <w:rPr>
          <w:rStyle w:val="OtherTok"/>
          <w:lang w:val="en-US"/>
        </w:rPr>
        <w:t>link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s</w:t>
      </w:r>
      <w:r w:rsidRPr="00EF64C7">
        <w:rPr>
          <w:rStyle w:val="DataTypeTok"/>
          <w:lang w:val="en-US"/>
        </w:rPr>
        <w:t>$i</w:t>
      </w:r>
      <w:r w:rsidRPr="00EF64C7">
        <w:rPr>
          <w:rStyle w:val="NormalTok"/>
          <w:lang w:val="en-US"/>
        </w:rPr>
        <w:t xml:space="preserve">)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r0) 100Mb 20ms DropTail</w:t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        </w:t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node_(s</w:t>
      </w:r>
      <w:r w:rsidRPr="00EF64C7">
        <w:rPr>
          <w:rStyle w:val="KeywordTok"/>
          <w:lang w:val="en-US"/>
        </w:rPr>
        <w:t>[expr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DataTypeTok"/>
          <w:lang w:val="en-US"/>
        </w:rPr>
        <w:t>$n</w:t>
      </w:r>
      <w:r w:rsidRPr="00EF64C7">
        <w:rPr>
          <w:rStyle w:val="NormalTok"/>
          <w:lang w:val="en-US"/>
        </w:rPr>
        <w:t xml:space="preserve"> + </w:t>
      </w:r>
      <w:r w:rsidRPr="00EF64C7">
        <w:rPr>
          <w:rStyle w:val="DataTypeTok"/>
          <w:lang w:val="en-US"/>
        </w:rPr>
        <w:t>$i</w:t>
      </w:r>
      <w:r w:rsidRPr="00EF64C7">
        <w:rPr>
          <w:rStyle w:val="KeywordTok"/>
          <w:lang w:val="en-US"/>
        </w:rPr>
        <w:t>]</w:t>
      </w:r>
      <w:r w:rsidRPr="00EF64C7">
        <w:rPr>
          <w:rStyle w:val="NormalTok"/>
          <w:lang w:val="en-US"/>
        </w:rPr>
        <w:t xml:space="preserve">) </w:t>
      </w:r>
      <w:r w:rsidRPr="00EF64C7">
        <w:rPr>
          <w:rStyle w:val="KeywordTok"/>
          <w:lang w:val="en-US"/>
        </w:rPr>
        <w:t>[</w:t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node</w:t>
      </w:r>
      <w:r w:rsidRPr="00EF64C7">
        <w:rPr>
          <w:rStyle w:val="KeywordTok"/>
          <w:lang w:val="en-US"/>
        </w:rPr>
        <w:t>]</w:t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        </w:t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duplex-</w:t>
      </w:r>
      <w:r w:rsidRPr="00EF64C7">
        <w:rPr>
          <w:rStyle w:val="OtherTok"/>
          <w:lang w:val="en-US"/>
        </w:rPr>
        <w:t>link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s</w:t>
      </w:r>
      <w:r w:rsidRPr="00EF64C7">
        <w:rPr>
          <w:rStyle w:val="KeywordTok"/>
          <w:lang w:val="en-US"/>
        </w:rPr>
        <w:t>[expr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DataTypeTok"/>
          <w:lang w:val="en-US"/>
        </w:rPr>
        <w:t>$n</w:t>
      </w:r>
      <w:r w:rsidRPr="00EF64C7">
        <w:rPr>
          <w:rStyle w:val="NormalTok"/>
          <w:lang w:val="en-US"/>
        </w:rPr>
        <w:t xml:space="preserve"> + </w:t>
      </w:r>
      <w:r w:rsidRPr="00EF64C7">
        <w:rPr>
          <w:rStyle w:val="DataTypeTok"/>
          <w:lang w:val="en-US"/>
        </w:rPr>
        <w:t>$i</w:t>
      </w:r>
      <w:r w:rsidRPr="00EF64C7">
        <w:rPr>
          <w:rStyle w:val="KeywordTok"/>
          <w:lang w:val="en-US"/>
        </w:rPr>
        <w:t>]</w:t>
      </w:r>
      <w:r w:rsidRPr="00EF64C7">
        <w:rPr>
          <w:rStyle w:val="NormalTok"/>
          <w:lang w:val="en-US"/>
        </w:rPr>
        <w:t xml:space="preserve">)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r1) 100Mb 20ms DropTail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}</w:t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simplex-</w:t>
      </w:r>
      <w:r w:rsidRPr="00EF64C7">
        <w:rPr>
          <w:rStyle w:val="OtherTok"/>
          <w:lang w:val="en-US"/>
        </w:rPr>
        <w:t>link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0)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r1) 20Mb 15ms RED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simplex-</w:t>
      </w:r>
      <w:r w:rsidRPr="00EF64C7">
        <w:rPr>
          <w:rStyle w:val="OtherTok"/>
          <w:lang w:val="en-US"/>
        </w:rPr>
        <w:t>link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1)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r0) 15Mb 20ms DropTail</w:t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queue-limit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0)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1) </w:t>
      </w:r>
      <w:r w:rsidRPr="00EF64C7">
        <w:rPr>
          <w:rStyle w:val="DecValTok"/>
          <w:lang w:val="en-US"/>
        </w:rPr>
        <w:t>300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queue-limit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1)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0) </w:t>
      </w:r>
      <w:r w:rsidRPr="00EF64C7">
        <w:rPr>
          <w:rStyle w:val="DecValTok"/>
          <w:lang w:val="en-US"/>
        </w:rPr>
        <w:t>300</w:t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for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{set</w:t>
      </w:r>
      <w:r w:rsidRPr="00EF64C7">
        <w:rPr>
          <w:rStyle w:val="NormalTok"/>
          <w:lang w:val="en-US"/>
        </w:rPr>
        <w:t xml:space="preserve"> t </w:t>
      </w:r>
      <w:r w:rsidRPr="00EF64C7">
        <w:rPr>
          <w:rStyle w:val="DecValTok"/>
          <w:lang w:val="en-US"/>
        </w:rPr>
        <w:t>0</w:t>
      </w:r>
      <w:r w:rsidRPr="00EF64C7">
        <w:rPr>
          <w:rStyle w:val="KeywordTok"/>
          <w:lang w:val="en-US"/>
        </w:rPr>
        <w:t>}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{</w:t>
      </w:r>
      <w:r w:rsidRPr="00EF64C7">
        <w:rPr>
          <w:rStyle w:val="DataTypeTok"/>
          <w:lang w:val="en-US"/>
        </w:rPr>
        <w:t>$t</w:t>
      </w:r>
      <w:r w:rsidRPr="00EF64C7">
        <w:rPr>
          <w:rStyle w:val="NormalTok"/>
          <w:lang w:val="en-US"/>
        </w:rPr>
        <w:t xml:space="preserve"> &lt; </w:t>
      </w:r>
      <w:r w:rsidRPr="00EF64C7">
        <w:rPr>
          <w:rStyle w:val="DataTypeTok"/>
          <w:lang w:val="en-US"/>
        </w:rPr>
        <w:t>$n</w:t>
      </w:r>
      <w:r w:rsidRPr="00EF64C7">
        <w:rPr>
          <w:rStyle w:val="KeywordTok"/>
          <w:lang w:val="en-US"/>
        </w:rPr>
        <w:t>}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{incr</w:t>
      </w:r>
      <w:r w:rsidRPr="00EF64C7">
        <w:rPr>
          <w:rStyle w:val="NormalTok"/>
          <w:lang w:val="en-US"/>
        </w:rPr>
        <w:t xml:space="preserve"> t</w:t>
      </w:r>
      <w:r w:rsidRPr="00EF64C7">
        <w:rPr>
          <w:rStyle w:val="KeywordTok"/>
          <w:lang w:val="en-US"/>
        </w:rPr>
        <w:t>}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{</w:t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        </w:t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color </w:t>
      </w:r>
      <w:r w:rsidRPr="00EF64C7">
        <w:rPr>
          <w:rStyle w:val="DataTypeTok"/>
          <w:lang w:val="en-US"/>
        </w:rPr>
        <w:t>$t</w:t>
      </w:r>
      <w:r w:rsidRPr="00EF64C7">
        <w:rPr>
          <w:rStyle w:val="NormalTok"/>
          <w:lang w:val="en-US"/>
        </w:rPr>
        <w:t xml:space="preserve"> green</w:t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        </w:t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tcp(</w:t>
      </w:r>
      <w:r w:rsidRPr="00EF64C7">
        <w:rPr>
          <w:rStyle w:val="DataTypeTok"/>
          <w:lang w:val="en-US"/>
        </w:rPr>
        <w:t>$t</w:t>
      </w:r>
      <w:r w:rsidRPr="00EF64C7">
        <w:rPr>
          <w:rStyle w:val="NormalTok"/>
          <w:lang w:val="en-US"/>
        </w:rPr>
        <w:t xml:space="preserve">) </w:t>
      </w:r>
      <w:r w:rsidRPr="00EF64C7">
        <w:rPr>
          <w:rStyle w:val="KeywordTok"/>
          <w:lang w:val="en-US"/>
        </w:rPr>
        <w:t>[</w:t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OtherTok"/>
          <w:lang w:val="en-US"/>
        </w:rPr>
        <w:t>create</w:t>
      </w:r>
      <w:r w:rsidRPr="00EF64C7">
        <w:rPr>
          <w:rStyle w:val="NormalTok"/>
          <w:lang w:val="en-US"/>
        </w:rPr>
        <w:t xml:space="preserve">-connection TCP/Reno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s</w:t>
      </w:r>
      <w:r w:rsidRPr="00EF64C7">
        <w:rPr>
          <w:rStyle w:val="DataTypeTok"/>
          <w:lang w:val="en-US"/>
        </w:rPr>
        <w:t>$t</w:t>
      </w:r>
      <w:r w:rsidRPr="00EF64C7">
        <w:rPr>
          <w:rStyle w:val="NormalTok"/>
          <w:lang w:val="en-US"/>
        </w:rPr>
        <w:t xml:space="preserve">) TCPSink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s</w:t>
      </w:r>
      <w:r w:rsidRPr="00EF64C7">
        <w:rPr>
          <w:rStyle w:val="KeywordTok"/>
          <w:lang w:val="en-US"/>
        </w:rPr>
        <w:t>[expr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DataTypeTok"/>
          <w:lang w:val="en-US"/>
        </w:rPr>
        <w:t>$n</w:t>
      </w:r>
      <w:r w:rsidRPr="00EF64C7">
        <w:rPr>
          <w:rStyle w:val="NormalTok"/>
          <w:lang w:val="en-US"/>
        </w:rPr>
        <w:t xml:space="preserve"> + </w:t>
      </w:r>
      <w:r w:rsidRPr="00EF64C7">
        <w:rPr>
          <w:rStyle w:val="DataTypeTok"/>
          <w:lang w:val="en-US"/>
        </w:rPr>
        <w:t>$t</w:t>
      </w:r>
      <w:r w:rsidRPr="00EF64C7">
        <w:rPr>
          <w:rStyle w:val="KeywordTok"/>
          <w:lang w:val="en-US"/>
        </w:rPr>
        <w:t>]</w:t>
      </w:r>
      <w:r w:rsidRPr="00EF64C7">
        <w:rPr>
          <w:rStyle w:val="NormalTok"/>
          <w:lang w:val="en-US"/>
        </w:rPr>
        <w:t xml:space="preserve">) </w:t>
      </w:r>
      <w:r w:rsidRPr="00EF64C7">
        <w:rPr>
          <w:rStyle w:val="DataTypeTok"/>
          <w:lang w:val="en-US"/>
        </w:rPr>
        <w:t>$t</w:t>
      </w:r>
      <w:r w:rsidRPr="00EF64C7">
        <w:rPr>
          <w:rStyle w:val="KeywordTok"/>
          <w:lang w:val="en-US"/>
        </w:rPr>
        <w:t>]</w:t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        </w:t>
      </w:r>
      <w:r w:rsidRPr="00EF64C7">
        <w:rPr>
          <w:rStyle w:val="DataTypeTok"/>
          <w:lang w:val="en-US"/>
        </w:rPr>
        <w:t>$tcp</w:t>
      </w:r>
      <w:r w:rsidRPr="00EF64C7">
        <w:rPr>
          <w:rStyle w:val="NormalTok"/>
          <w:lang w:val="en-US"/>
        </w:rPr>
        <w:t>(</w:t>
      </w:r>
      <w:r w:rsidRPr="00EF64C7">
        <w:rPr>
          <w:rStyle w:val="DataTypeTok"/>
          <w:lang w:val="en-US"/>
        </w:rPr>
        <w:t>$t</w:t>
      </w:r>
      <w:r w:rsidRPr="00EF64C7">
        <w:rPr>
          <w:rStyle w:val="NormalTok"/>
          <w:lang w:val="en-US"/>
        </w:rPr>
        <w:t xml:space="preserve">) </w:t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window_ </w:t>
      </w:r>
      <w:r w:rsidRPr="00EF64C7">
        <w:rPr>
          <w:rStyle w:val="DecValTok"/>
          <w:lang w:val="en-US"/>
        </w:rPr>
        <w:t>32</w:t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        </w:t>
      </w:r>
      <w:r w:rsidRPr="00EF64C7">
        <w:rPr>
          <w:rStyle w:val="DataTypeTok"/>
          <w:lang w:val="en-US"/>
        </w:rPr>
        <w:t>$tcp</w:t>
      </w:r>
      <w:r w:rsidRPr="00EF64C7">
        <w:rPr>
          <w:rStyle w:val="NormalTok"/>
          <w:lang w:val="en-US"/>
        </w:rPr>
        <w:t>(</w:t>
      </w:r>
      <w:r w:rsidRPr="00EF64C7">
        <w:rPr>
          <w:rStyle w:val="DataTypeTok"/>
          <w:lang w:val="en-US"/>
        </w:rPr>
        <w:t>$t</w:t>
      </w:r>
      <w:r w:rsidRPr="00EF64C7">
        <w:rPr>
          <w:rStyle w:val="NormalTok"/>
          <w:lang w:val="en-US"/>
        </w:rPr>
        <w:t xml:space="preserve">) </w:t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maxcwnd_ </w:t>
      </w:r>
      <w:r w:rsidRPr="00EF64C7">
        <w:rPr>
          <w:rStyle w:val="DecValTok"/>
          <w:lang w:val="en-US"/>
        </w:rPr>
        <w:t>32</w:t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        </w:t>
      </w:r>
      <w:r w:rsidRPr="00EF64C7">
        <w:rPr>
          <w:rStyle w:val="DataTypeTok"/>
          <w:lang w:val="en-US"/>
        </w:rPr>
        <w:t>$tcp</w:t>
      </w:r>
      <w:r w:rsidRPr="00EF64C7">
        <w:rPr>
          <w:rStyle w:val="NormalTok"/>
          <w:lang w:val="en-US"/>
        </w:rPr>
        <w:t>(</w:t>
      </w:r>
      <w:r w:rsidRPr="00EF64C7">
        <w:rPr>
          <w:rStyle w:val="DataTypeTok"/>
          <w:lang w:val="en-US"/>
        </w:rPr>
        <w:t>$t</w:t>
      </w:r>
      <w:r w:rsidRPr="00EF64C7">
        <w:rPr>
          <w:rStyle w:val="NormalTok"/>
          <w:lang w:val="en-US"/>
        </w:rPr>
        <w:t xml:space="preserve">) </w:t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packetsize_ </w:t>
      </w:r>
      <w:r w:rsidRPr="00EF64C7">
        <w:rPr>
          <w:rStyle w:val="DecValTok"/>
          <w:lang w:val="en-US"/>
        </w:rPr>
        <w:t>500</w:t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        </w:t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ftp(</w:t>
      </w:r>
      <w:r w:rsidRPr="00EF64C7">
        <w:rPr>
          <w:rStyle w:val="DataTypeTok"/>
          <w:lang w:val="en-US"/>
        </w:rPr>
        <w:t>$t</w:t>
      </w:r>
      <w:r w:rsidRPr="00EF64C7">
        <w:rPr>
          <w:rStyle w:val="NormalTok"/>
          <w:lang w:val="en-US"/>
        </w:rPr>
        <w:t xml:space="preserve">) </w:t>
      </w:r>
      <w:r w:rsidRPr="00EF64C7">
        <w:rPr>
          <w:rStyle w:val="KeywordTok"/>
          <w:lang w:val="en-US"/>
        </w:rPr>
        <w:t>[</w:t>
      </w:r>
      <w:r w:rsidRPr="00EF64C7">
        <w:rPr>
          <w:rStyle w:val="DataTypeTok"/>
          <w:lang w:val="en-US"/>
        </w:rPr>
        <w:t>$tcp</w:t>
      </w:r>
      <w:r w:rsidRPr="00EF64C7">
        <w:rPr>
          <w:rStyle w:val="NormalTok"/>
          <w:lang w:val="en-US"/>
        </w:rPr>
        <w:t>(</w:t>
      </w:r>
      <w:r w:rsidRPr="00EF64C7">
        <w:rPr>
          <w:rStyle w:val="DataTypeTok"/>
          <w:lang w:val="en-US"/>
        </w:rPr>
        <w:t>$t</w:t>
      </w:r>
      <w:r w:rsidRPr="00EF64C7">
        <w:rPr>
          <w:rStyle w:val="NormalTok"/>
          <w:lang w:val="en-US"/>
        </w:rPr>
        <w:t>) attach-</w:t>
      </w:r>
      <w:r w:rsidRPr="00EF64C7">
        <w:rPr>
          <w:rStyle w:val="KeywordTok"/>
          <w:lang w:val="en-US"/>
        </w:rPr>
        <w:t>source</w:t>
      </w:r>
      <w:r w:rsidRPr="00EF64C7">
        <w:rPr>
          <w:rStyle w:val="NormalTok"/>
          <w:lang w:val="en-US"/>
        </w:rPr>
        <w:t xml:space="preserve"> FTP</w:t>
      </w:r>
      <w:r w:rsidRPr="00EF64C7">
        <w:rPr>
          <w:rStyle w:val="KeywordTok"/>
          <w:lang w:val="en-US"/>
        </w:rPr>
        <w:t>]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}</w:t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simplex-</w:t>
      </w:r>
      <w:r w:rsidRPr="00EF64C7">
        <w:rPr>
          <w:rStyle w:val="OtherTok"/>
          <w:lang w:val="en-US"/>
        </w:rPr>
        <w:t>link</w:t>
      </w:r>
      <w:r w:rsidRPr="00EF64C7">
        <w:rPr>
          <w:rStyle w:val="NormalTok"/>
          <w:lang w:val="en-US"/>
        </w:rPr>
        <w:t xml:space="preserve">-op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0)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r1) orient right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simplex-</w:t>
      </w:r>
      <w:r w:rsidRPr="00EF64C7">
        <w:rPr>
          <w:rStyle w:val="OtherTok"/>
          <w:lang w:val="en-US"/>
        </w:rPr>
        <w:t>link</w:t>
      </w:r>
      <w:r w:rsidRPr="00EF64C7">
        <w:rPr>
          <w:rStyle w:val="NormalTok"/>
          <w:lang w:val="en-US"/>
        </w:rPr>
        <w:t xml:space="preserve">-op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1)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r0) orient left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simplex-</w:t>
      </w:r>
      <w:r w:rsidRPr="00EF64C7">
        <w:rPr>
          <w:rStyle w:val="OtherTok"/>
          <w:lang w:val="en-US"/>
        </w:rPr>
        <w:t>link</w:t>
      </w:r>
      <w:r w:rsidRPr="00EF64C7">
        <w:rPr>
          <w:rStyle w:val="NormalTok"/>
          <w:lang w:val="en-US"/>
        </w:rPr>
        <w:t xml:space="preserve">-op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0)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1) queuePos </w:t>
      </w:r>
      <w:r w:rsidRPr="00EF64C7">
        <w:rPr>
          <w:rStyle w:val="DecValTok"/>
          <w:lang w:val="en-US"/>
        </w:rPr>
        <w:t>0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simplex-</w:t>
      </w:r>
      <w:r w:rsidRPr="00EF64C7">
        <w:rPr>
          <w:rStyle w:val="OtherTok"/>
          <w:lang w:val="en-US"/>
        </w:rPr>
        <w:t>link</w:t>
      </w:r>
      <w:r w:rsidRPr="00EF64C7">
        <w:rPr>
          <w:rStyle w:val="NormalTok"/>
          <w:lang w:val="en-US"/>
        </w:rPr>
        <w:t xml:space="preserve">-op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1)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0) queuePos </w:t>
      </w:r>
      <w:r w:rsidRPr="00EF64C7">
        <w:rPr>
          <w:rStyle w:val="DecValTok"/>
          <w:lang w:val="en-US"/>
        </w:rPr>
        <w:t>0</w:t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for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{set</w:t>
      </w:r>
      <w:r w:rsidRPr="00EF64C7">
        <w:rPr>
          <w:rStyle w:val="NormalTok"/>
          <w:lang w:val="en-US"/>
        </w:rPr>
        <w:t xml:space="preserve"> m </w:t>
      </w:r>
      <w:r w:rsidRPr="00EF64C7">
        <w:rPr>
          <w:rStyle w:val="DecValTok"/>
          <w:lang w:val="en-US"/>
        </w:rPr>
        <w:t>0</w:t>
      </w:r>
      <w:r w:rsidRPr="00EF64C7">
        <w:rPr>
          <w:rStyle w:val="KeywordTok"/>
          <w:lang w:val="en-US"/>
        </w:rPr>
        <w:t>}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{</w:t>
      </w:r>
      <w:r w:rsidRPr="00EF64C7">
        <w:rPr>
          <w:rStyle w:val="DataTypeTok"/>
          <w:lang w:val="en-US"/>
        </w:rPr>
        <w:t>$m</w:t>
      </w:r>
      <w:r w:rsidRPr="00EF64C7">
        <w:rPr>
          <w:rStyle w:val="NormalTok"/>
          <w:lang w:val="en-US"/>
        </w:rPr>
        <w:t xml:space="preserve"> &lt; </w:t>
      </w:r>
      <w:r w:rsidRPr="00EF64C7">
        <w:rPr>
          <w:rStyle w:val="DataTypeTok"/>
          <w:lang w:val="en-US"/>
        </w:rPr>
        <w:t>$n</w:t>
      </w:r>
      <w:r w:rsidRPr="00EF64C7">
        <w:rPr>
          <w:rStyle w:val="KeywordTok"/>
          <w:lang w:val="en-US"/>
        </w:rPr>
        <w:t>}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{incr</w:t>
      </w:r>
      <w:r w:rsidRPr="00EF64C7">
        <w:rPr>
          <w:rStyle w:val="NormalTok"/>
          <w:lang w:val="en-US"/>
        </w:rPr>
        <w:t xml:space="preserve"> m</w:t>
      </w:r>
      <w:r w:rsidRPr="00EF64C7">
        <w:rPr>
          <w:rStyle w:val="KeywordTok"/>
          <w:lang w:val="en-US"/>
        </w:rPr>
        <w:t>}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{</w:t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        </w:t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duplex-</w:t>
      </w:r>
      <w:r w:rsidRPr="00EF64C7">
        <w:rPr>
          <w:rStyle w:val="OtherTok"/>
          <w:lang w:val="en-US"/>
        </w:rPr>
        <w:t>link</w:t>
      </w:r>
      <w:r w:rsidRPr="00EF64C7">
        <w:rPr>
          <w:rStyle w:val="NormalTok"/>
          <w:lang w:val="en-US"/>
        </w:rPr>
        <w:t xml:space="preserve">-op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s</w:t>
      </w:r>
      <w:r w:rsidRPr="00EF64C7">
        <w:rPr>
          <w:rStyle w:val="DataTypeTok"/>
          <w:lang w:val="en-US"/>
        </w:rPr>
        <w:t>$m</w:t>
      </w:r>
      <w:r w:rsidRPr="00EF64C7">
        <w:rPr>
          <w:rStyle w:val="NormalTok"/>
          <w:lang w:val="en-US"/>
        </w:rPr>
        <w:t xml:space="preserve">)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r0) orient right</w:t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        </w:t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duplex-</w:t>
      </w:r>
      <w:r w:rsidRPr="00EF64C7">
        <w:rPr>
          <w:rStyle w:val="OtherTok"/>
          <w:lang w:val="en-US"/>
        </w:rPr>
        <w:t>link</w:t>
      </w:r>
      <w:r w:rsidRPr="00EF64C7">
        <w:rPr>
          <w:rStyle w:val="NormalTok"/>
          <w:lang w:val="en-US"/>
        </w:rPr>
        <w:t xml:space="preserve">-op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s</w:t>
      </w:r>
      <w:r w:rsidRPr="00EF64C7">
        <w:rPr>
          <w:rStyle w:val="KeywordTok"/>
          <w:lang w:val="en-US"/>
        </w:rPr>
        <w:t>[expr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DataTypeTok"/>
          <w:lang w:val="en-US"/>
        </w:rPr>
        <w:t>$n</w:t>
      </w:r>
      <w:r w:rsidRPr="00EF64C7">
        <w:rPr>
          <w:rStyle w:val="NormalTok"/>
          <w:lang w:val="en-US"/>
        </w:rPr>
        <w:t xml:space="preserve"> + </w:t>
      </w:r>
      <w:r w:rsidRPr="00EF64C7">
        <w:rPr>
          <w:rStyle w:val="DataTypeTok"/>
          <w:lang w:val="en-US"/>
        </w:rPr>
        <w:t>$m</w:t>
      </w:r>
      <w:r w:rsidRPr="00EF64C7">
        <w:rPr>
          <w:rStyle w:val="KeywordTok"/>
          <w:lang w:val="en-US"/>
        </w:rPr>
        <w:t>]</w:t>
      </w:r>
      <w:r w:rsidRPr="00EF64C7">
        <w:rPr>
          <w:rStyle w:val="NormalTok"/>
          <w:lang w:val="en-US"/>
        </w:rPr>
        <w:t xml:space="preserve">)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r1) orient left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}</w:t>
      </w:r>
    </w:p>
    <w:p w14:paraId="531CAA8E" w14:textId="1C757350" w:rsidR="00EF343B" w:rsidRPr="00EF64C7" w:rsidRDefault="001A4D05">
      <w:pPr>
        <w:pStyle w:val="2"/>
        <w:rPr>
          <w:lang w:val="en-US"/>
        </w:rPr>
      </w:pPr>
      <w:bookmarkStart w:id="12" w:name="_Toc164561474"/>
      <w:bookmarkStart w:id="13" w:name="ns2-redtcl"/>
      <w:bookmarkEnd w:id="11"/>
      <w:r w:rsidRPr="00EF64C7">
        <w:rPr>
          <w:rStyle w:val="SectionNumber"/>
          <w:lang w:val="en-US"/>
        </w:rPr>
        <w:lastRenderedPageBreak/>
        <w:t>5.4</w:t>
      </w:r>
      <w:r w:rsidRPr="00EF64C7">
        <w:rPr>
          <w:lang w:val="en-US"/>
        </w:rPr>
        <w:tab/>
      </w:r>
      <w:r w:rsidR="00A966F5">
        <w:rPr>
          <w:lang w:val="en-US"/>
        </w:rPr>
        <w:t>main</w:t>
      </w:r>
      <w:r w:rsidRPr="00EF64C7">
        <w:rPr>
          <w:lang w:val="en-US"/>
        </w:rPr>
        <w:t>.tcl</w:t>
      </w:r>
      <w:bookmarkEnd w:id="12"/>
    </w:p>
    <w:p w14:paraId="18CADA6A" w14:textId="77777777" w:rsidR="00A966F5" w:rsidRDefault="001A4D05" w:rsidP="00A966F5">
      <w:pPr>
        <w:pStyle w:val="SourceCode"/>
        <w:rPr>
          <w:rStyle w:val="KeywordTok"/>
          <w:lang w:val="en-US"/>
        </w:rPr>
      </w:pP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ns </w:t>
      </w:r>
      <w:r w:rsidRPr="00EF64C7">
        <w:rPr>
          <w:rStyle w:val="KeywordTok"/>
          <w:lang w:val="en-US"/>
        </w:rPr>
        <w:t>[</w:t>
      </w:r>
      <w:r w:rsidRPr="00EF64C7">
        <w:rPr>
          <w:rStyle w:val="NormalTok"/>
          <w:lang w:val="en-US"/>
        </w:rPr>
        <w:t>new Simulator</w:t>
      </w:r>
      <w:r w:rsidRPr="00EF64C7">
        <w:rPr>
          <w:rStyle w:val="KeywordTok"/>
          <w:lang w:val="en-US"/>
        </w:rPr>
        <w:t>]</w:t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nf </w:t>
      </w:r>
      <w:r w:rsidRPr="00EF64C7">
        <w:rPr>
          <w:rStyle w:val="KeywordTok"/>
          <w:lang w:val="en-US"/>
        </w:rPr>
        <w:t>[open</w:t>
      </w:r>
      <w:r w:rsidRPr="00EF64C7">
        <w:rPr>
          <w:rStyle w:val="NormalTok"/>
          <w:lang w:val="en-US"/>
        </w:rPr>
        <w:t xml:space="preserve"> out.nam w</w:t>
      </w:r>
      <w:r w:rsidRPr="00EF64C7">
        <w:rPr>
          <w:rStyle w:val="KeywordTok"/>
          <w:lang w:val="en-US"/>
        </w:rPr>
        <w:t>]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namtrace-all </w:t>
      </w:r>
      <w:r w:rsidRPr="00EF64C7">
        <w:rPr>
          <w:rStyle w:val="DataTypeTok"/>
          <w:lang w:val="en-US"/>
        </w:rPr>
        <w:t>$nf</w:t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ource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StringTok"/>
          <w:lang w:val="en-US"/>
        </w:rPr>
        <w:t>"nodes.tcl"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ource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StringTok"/>
          <w:lang w:val="en-US"/>
        </w:rPr>
        <w:t>"queue.tcl"</w:t>
      </w:r>
      <w:r w:rsidRPr="00EF64C7">
        <w:rPr>
          <w:lang w:val="en-US"/>
        </w:rPr>
        <w:br/>
      </w:r>
    </w:p>
    <w:p w14:paraId="3929DA1E" w14:textId="77777777" w:rsidR="00A966F5" w:rsidRPr="00A966F5" w:rsidRDefault="00A966F5" w:rsidP="00A966F5">
      <w:pPr>
        <w:pStyle w:val="SourceCode"/>
        <w:rPr>
          <w:lang w:val="en-US"/>
        </w:rPr>
      </w:pPr>
      <w:r w:rsidRPr="00A966F5">
        <w:rPr>
          <w:rStyle w:val="KeywordTok"/>
          <w:lang w:val="en-US"/>
        </w:rPr>
        <w:t>proc</w:t>
      </w:r>
      <w:r w:rsidRPr="00A966F5">
        <w:rPr>
          <w:rStyle w:val="NormalTok"/>
          <w:lang w:val="en-US"/>
        </w:rPr>
        <w:t xml:space="preserve"> plotwindow </w:t>
      </w:r>
      <w:r w:rsidRPr="00A966F5">
        <w:rPr>
          <w:rStyle w:val="KeywordTok"/>
          <w:lang w:val="en-US"/>
        </w:rPr>
        <w:t>{</w:t>
      </w:r>
      <w:r w:rsidRPr="00A966F5">
        <w:rPr>
          <w:rStyle w:val="NormalTok"/>
          <w:lang w:val="en-US"/>
        </w:rPr>
        <w:t xml:space="preserve">tcpsource </w:t>
      </w:r>
      <w:r w:rsidRPr="00A966F5">
        <w:rPr>
          <w:rStyle w:val="KeywordTok"/>
          <w:lang w:val="en-US"/>
        </w:rPr>
        <w:t>file}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KeywordTok"/>
          <w:lang w:val="en-US"/>
        </w:rPr>
        <w:t>{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global</w:t>
      </w:r>
      <w:r w:rsidRPr="00A966F5">
        <w:rPr>
          <w:rStyle w:val="NormalTok"/>
          <w:lang w:val="en-US"/>
        </w:rPr>
        <w:t xml:space="preserve"> ns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set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KeywordTok"/>
          <w:lang w:val="en-US"/>
        </w:rPr>
        <w:t>time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FloatTok"/>
          <w:lang w:val="en-US"/>
        </w:rPr>
        <w:t>0.01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set</w:t>
      </w:r>
      <w:r w:rsidRPr="00A966F5">
        <w:rPr>
          <w:rStyle w:val="NormalTok"/>
          <w:lang w:val="en-US"/>
        </w:rPr>
        <w:t xml:space="preserve"> now </w:t>
      </w:r>
      <w:r w:rsidRPr="00A966F5">
        <w:rPr>
          <w:rStyle w:val="KeywordTok"/>
          <w:lang w:val="en-US"/>
        </w:rPr>
        <w:t>[</w:t>
      </w:r>
      <w:r w:rsidRPr="00A966F5">
        <w:rPr>
          <w:rStyle w:val="DataTypeTok"/>
          <w:lang w:val="en-US"/>
        </w:rPr>
        <w:t>$ns</w:t>
      </w:r>
      <w:r w:rsidRPr="00A966F5">
        <w:rPr>
          <w:rStyle w:val="NormalTok"/>
          <w:lang w:val="en-US"/>
        </w:rPr>
        <w:t xml:space="preserve"> now</w:t>
      </w:r>
      <w:r w:rsidRPr="00A966F5">
        <w:rPr>
          <w:rStyle w:val="KeywordTok"/>
          <w:lang w:val="en-US"/>
        </w:rPr>
        <w:t>]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set</w:t>
      </w:r>
      <w:r w:rsidRPr="00A966F5">
        <w:rPr>
          <w:rStyle w:val="NormalTok"/>
          <w:lang w:val="en-US"/>
        </w:rPr>
        <w:t xml:space="preserve"> cwnd </w:t>
      </w:r>
      <w:r w:rsidRPr="00A966F5">
        <w:rPr>
          <w:rStyle w:val="KeywordTok"/>
          <w:lang w:val="en-US"/>
        </w:rPr>
        <w:t>[</w:t>
      </w:r>
      <w:r w:rsidRPr="00A966F5">
        <w:rPr>
          <w:rStyle w:val="DataTypeTok"/>
          <w:lang w:val="en-US"/>
        </w:rPr>
        <w:t>$tcpsource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KeywordTok"/>
          <w:lang w:val="en-US"/>
        </w:rPr>
        <w:t>set</w:t>
      </w:r>
      <w:r w:rsidRPr="00A966F5">
        <w:rPr>
          <w:rStyle w:val="NormalTok"/>
          <w:lang w:val="en-US"/>
        </w:rPr>
        <w:t xml:space="preserve"> cwnd_</w:t>
      </w:r>
      <w:r w:rsidRPr="00A966F5">
        <w:rPr>
          <w:rStyle w:val="KeywordTok"/>
          <w:lang w:val="en-US"/>
        </w:rPr>
        <w:t>]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puts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DataTypeTok"/>
          <w:lang w:val="en-US"/>
        </w:rPr>
        <w:t>$file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StringTok"/>
          <w:lang w:val="en-US"/>
        </w:rPr>
        <w:t>"</w:t>
      </w:r>
      <w:r w:rsidRPr="00A966F5">
        <w:rPr>
          <w:rStyle w:val="DataTypeTok"/>
          <w:lang w:val="en-US"/>
        </w:rPr>
        <w:t>$</w:t>
      </w:r>
      <w:r w:rsidRPr="00A966F5">
        <w:rPr>
          <w:rStyle w:val="StringTok"/>
          <w:lang w:val="en-US"/>
        </w:rPr>
        <w:t xml:space="preserve">now </w:t>
      </w:r>
      <w:r w:rsidRPr="00A966F5">
        <w:rPr>
          <w:rStyle w:val="DataTypeTok"/>
          <w:lang w:val="en-US"/>
        </w:rPr>
        <w:t>$</w:t>
      </w:r>
      <w:r w:rsidRPr="00A966F5">
        <w:rPr>
          <w:rStyle w:val="StringTok"/>
          <w:lang w:val="en-US"/>
        </w:rPr>
        <w:t>cwnd"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DataTypeTok"/>
          <w:lang w:val="en-US"/>
        </w:rPr>
        <w:t>$ns</w:t>
      </w:r>
      <w:r w:rsidRPr="00A966F5">
        <w:rPr>
          <w:rStyle w:val="NormalTok"/>
          <w:lang w:val="en-US"/>
        </w:rPr>
        <w:t xml:space="preserve"> at </w:t>
      </w:r>
      <w:r w:rsidRPr="00A966F5">
        <w:rPr>
          <w:rStyle w:val="KeywordTok"/>
          <w:lang w:val="en-US"/>
        </w:rPr>
        <w:t>[expr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DataTypeTok"/>
          <w:lang w:val="en-US"/>
        </w:rPr>
        <w:t>$now</w:t>
      </w:r>
      <w:r w:rsidRPr="00A966F5">
        <w:rPr>
          <w:rStyle w:val="NormalTok"/>
          <w:lang w:val="en-US"/>
        </w:rPr>
        <w:t>+</w:t>
      </w:r>
      <w:r w:rsidRPr="00A966F5">
        <w:rPr>
          <w:rStyle w:val="DataTypeTok"/>
          <w:lang w:val="en-US"/>
        </w:rPr>
        <w:t>$time</w:t>
      </w:r>
      <w:r w:rsidRPr="00A966F5">
        <w:rPr>
          <w:rStyle w:val="KeywordTok"/>
          <w:lang w:val="en-US"/>
        </w:rPr>
        <w:t>]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StringTok"/>
          <w:lang w:val="en-US"/>
        </w:rPr>
        <w:t xml:space="preserve">"plotwindow </w:t>
      </w:r>
      <w:r w:rsidRPr="00A966F5">
        <w:rPr>
          <w:rStyle w:val="DataTypeTok"/>
          <w:lang w:val="en-US"/>
        </w:rPr>
        <w:t>$</w:t>
      </w:r>
      <w:r w:rsidRPr="00A966F5">
        <w:rPr>
          <w:rStyle w:val="StringTok"/>
          <w:lang w:val="en-US"/>
        </w:rPr>
        <w:t xml:space="preserve">tcpsource </w:t>
      </w:r>
      <w:r w:rsidRPr="00A966F5">
        <w:rPr>
          <w:rStyle w:val="DataTypeTok"/>
          <w:lang w:val="en-US"/>
        </w:rPr>
        <w:t>$</w:t>
      </w:r>
      <w:r w:rsidRPr="00A966F5">
        <w:rPr>
          <w:rStyle w:val="StringTok"/>
          <w:lang w:val="en-US"/>
        </w:rPr>
        <w:t>file"</w:t>
      </w:r>
      <w:r w:rsidRPr="00A966F5">
        <w:rPr>
          <w:lang w:val="en-US"/>
        </w:rPr>
        <w:br/>
      </w:r>
      <w:r w:rsidRPr="00A966F5">
        <w:rPr>
          <w:rStyle w:val="KeywordTok"/>
          <w:lang w:val="en-US"/>
        </w:rPr>
        <w:t>}</w:t>
      </w:r>
    </w:p>
    <w:p w14:paraId="645F980C" w14:textId="6A27ED63" w:rsidR="00A966F5" w:rsidRDefault="001A4D05" w:rsidP="00A966F5">
      <w:pPr>
        <w:pStyle w:val="SourceCode"/>
        <w:rPr>
          <w:rStyle w:val="KeywordTok"/>
          <w:lang w:val="en-US"/>
        </w:rPr>
      </w:pPr>
      <w:r w:rsidRPr="00EF64C7">
        <w:rPr>
          <w:lang w:val="en-US"/>
        </w:rPr>
        <w:br/>
      </w:r>
    </w:p>
    <w:p w14:paraId="3C4530D0" w14:textId="259BC84A" w:rsidR="00A966F5" w:rsidRPr="00A966F5" w:rsidRDefault="00A966F5" w:rsidP="00A966F5">
      <w:pPr>
        <w:pStyle w:val="SourceCode"/>
        <w:rPr>
          <w:lang w:val="en-US"/>
        </w:rPr>
      </w:pPr>
      <w:r w:rsidRPr="00A966F5">
        <w:rPr>
          <w:rStyle w:val="KeywordTok"/>
          <w:lang w:val="en-US"/>
        </w:rPr>
        <w:t>for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KeywordTok"/>
          <w:lang w:val="en-US"/>
        </w:rPr>
        <w:t>{set</w:t>
      </w:r>
      <w:r w:rsidRPr="00A966F5">
        <w:rPr>
          <w:rStyle w:val="NormalTok"/>
          <w:lang w:val="en-US"/>
        </w:rPr>
        <w:t xml:space="preserve"> r </w:t>
      </w:r>
      <w:r w:rsidRPr="00A966F5">
        <w:rPr>
          <w:rStyle w:val="DecValTok"/>
          <w:lang w:val="en-US"/>
        </w:rPr>
        <w:t>0</w:t>
      </w:r>
      <w:r w:rsidRPr="00A966F5">
        <w:rPr>
          <w:rStyle w:val="KeywordTok"/>
          <w:lang w:val="en-US"/>
        </w:rPr>
        <w:t>}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KeywordTok"/>
          <w:lang w:val="en-US"/>
        </w:rPr>
        <w:t>{</w:t>
      </w:r>
      <w:r w:rsidRPr="00A966F5">
        <w:rPr>
          <w:rStyle w:val="DataTypeTok"/>
          <w:lang w:val="en-US"/>
        </w:rPr>
        <w:t>$r</w:t>
      </w:r>
      <w:r w:rsidRPr="00A966F5">
        <w:rPr>
          <w:rStyle w:val="NormalTok"/>
          <w:lang w:val="en-US"/>
        </w:rPr>
        <w:t xml:space="preserve"> &lt; </w:t>
      </w:r>
      <w:r w:rsidRPr="00A966F5">
        <w:rPr>
          <w:rStyle w:val="DataTypeTok"/>
          <w:lang w:val="en-US"/>
        </w:rPr>
        <w:t>$n</w:t>
      </w:r>
      <w:r w:rsidRPr="00A966F5">
        <w:rPr>
          <w:rStyle w:val="KeywordTok"/>
          <w:lang w:val="en-US"/>
        </w:rPr>
        <w:t>}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KeywordTok"/>
          <w:lang w:val="en-US"/>
        </w:rPr>
        <w:t>{incr</w:t>
      </w:r>
      <w:r w:rsidRPr="00A966F5">
        <w:rPr>
          <w:rStyle w:val="NormalTok"/>
          <w:lang w:val="en-US"/>
        </w:rPr>
        <w:t xml:space="preserve"> r</w:t>
      </w:r>
      <w:r w:rsidRPr="00A966F5">
        <w:rPr>
          <w:rStyle w:val="KeywordTok"/>
          <w:lang w:val="en-US"/>
        </w:rPr>
        <w:t>}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KeywordTok"/>
          <w:lang w:val="en-US"/>
        </w:rPr>
        <w:t>{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     </w:t>
      </w:r>
      <w:r w:rsidRPr="00A966F5">
        <w:rPr>
          <w:rStyle w:val="DataTypeTok"/>
          <w:lang w:val="en-US"/>
        </w:rPr>
        <w:t>$ns</w:t>
      </w:r>
      <w:r w:rsidRPr="00A966F5">
        <w:rPr>
          <w:rStyle w:val="NormalTok"/>
          <w:lang w:val="en-US"/>
        </w:rPr>
        <w:t xml:space="preserve"> at </w:t>
      </w:r>
      <w:r w:rsidRPr="00A966F5">
        <w:rPr>
          <w:rStyle w:val="FloatTok"/>
          <w:lang w:val="en-US"/>
        </w:rPr>
        <w:t>0.0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StringTok"/>
          <w:lang w:val="en-US"/>
        </w:rPr>
        <w:t>"</w:t>
      </w:r>
      <w:r w:rsidRPr="00A966F5">
        <w:rPr>
          <w:rStyle w:val="DataTypeTok"/>
          <w:lang w:val="en-US"/>
        </w:rPr>
        <w:t>$</w:t>
      </w:r>
      <w:r w:rsidRPr="00A966F5">
        <w:rPr>
          <w:rStyle w:val="StringTok"/>
          <w:lang w:val="en-US"/>
        </w:rPr>
        <w:t>ftp(</w:t>
      </w:r>
      <w:r w:rsidRPr="00A966F5">
        <w:rPr>
          <w:rStyle w:val="DataTypeTok"/>
          <w:lang w:val="en-US"/>
        </w:rPr>
        <w:t>$</w:t>
      </w:r>
      <w:r w:rsidRPr="00A966F5">
        <w:rPr>
          <w:rStyle w:val="StringTok"/>
          <w:lang w:val="en-US"/>
        </w:rPr>
        <w:t>r) start"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     </w:t>
      </w:r>
      <w:r w:rsidRPr="00A966F5">
        <w:rPr>
          <w:rStyle w:val="DataTypeTok"/>
          <w:lang w:val="en-US"/>
        </w:rPr>
        <w:t>$ns</w:t>
      </w:r>
      <w:r w:rsidRPr="00A966F5">
        <w:rPr>
          <w:rStyle w:val="NormalTok"/>
          <w:lang w:val="en-US"/>
        </w:rPr>
        <w:t xml:space="preserve"> at </w:t>
      </w:r>
      <w:r w:rsidRPr="00A966F5">
        <w:rPr>
          <w:rStyle w:val="FloatTok"/>
          <w:lang w:val="en-US"/>
        </w:rPr>
        <w:t>1.0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StringTok"/>
          <w:lang w:val="en-US"/>
        </w:rPr>
        <w:t xml:space="preserve">"plotwindow </w:t>
      </w:r>
      <w:r w:rsidRPr="00A966F5">
        <w:rPr>
          <w:rStyle w:val="DataTypeTok"/>
          <w:lang w:val="en-US"/>
        </w:rPr>
        <w:t>$</w:t>
      </w:r>
      <w:r w:rsidRPr="00A966F5">
        <w:rPr>
          <w:rStyle w:val="StringTok"/>
          <w:lang w:val="en-US"/>
        </w:rPr>
        <w:t xml:space="preserve">tcp(0) </w:t>
      </w:r>
      <w:r w:rsidRPr="00A966F5">
        <w:rPr>
          <w:rStyle w:val="DataTypeTok"/>
          <w:lang w:val="en-US"/>
        </w:rPr>
        <w:t>$</w:t>
      </w:r>
      <w:r w:rsidRPr="00A966F5">
        <w:rPr>
          <w:rStyle w:val="StringTok"/>
          <w:lang w:val="en-US"/>
        </w:rPr>
        <w:t>windowvstime"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     </w:t>
      </w:r>
      <w:r w:rsidRPr="00A966F5">
        <w:rPr>
          <w:rStyle w:val="DataTypeTok"/>
          <w:lang w:val="en-US"/>
        </w:rPr>
        <w:t>$ns</w:t>
      </w:r>
      <w:r w:rsidRPr="00A966F5">
        <w:rPr>
          <w:rStyle w:val="NormalTok"/>
          <w:lang w:val="en-US"/>
        </w:rPr>
        <w:t xml:space="preserve"> at </w:t>
      </w:r>
      <w:r w:rsidRPr="00A966F5">
        <w:rPr>
          <w:rStyle w:val="FloatTok"/>
          <w:lang w:val="en-US"/>
        </w:rPr>
        <w:t>20.0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StringTok"/>
          <w:lang w:val="en-US"/>
        </w:rPr>
        <w:t>"</w:t>
      </w:r>
      <w:r w:rsidRPr="00A966F5">
        <w:rPr>
          <w:rStyle w:val="DataTypeTok"/>
          <w:lang w:val="en-US"/>
        </w:rPr>
        <w:t>$</w:t>
      </w:r>
      <w:r w:rsidRPr="00A966F5">
        <w:rPr>
          <w:rStyle w:val="StringTok"/>
          <w:lang w:val="en-US"/>
        </w:rPr>
        <w:t>ftp(</w:t>
      </w:r>
      <w:r w:rsidRPr="00A966F5">
        <w:rPr>
          <w:rStyle w:val="DataTypeTok"/>
          <w:lang w:val="en-US"/>
        </w:rPr>
        <w:t>$</w:t>
      </w:r>
      <w:r w:rsidRPr="00A966F5">
        <w:rPr>
          <w:rStyle w:val="StringTok"/>
          <w:lang w:val="en-US"/>
        </w:rPr>
        <w:t>r) stop"</w:t>
      </w:r>
      <w:r w:rsidRPr="00A966F5">
        <w:rPr>
          <w:lang w:val="en-US"/>
        </w:rPr>
        <w:br/>
      </w:r>
      <w:r w:rsidRPr="00A966F5">
        <w:rPr>
          <w:rStyle w:val="KeywordTok"/>
          <w:lang w:val="en-US"/>
        </w:rPr>
        <w:t>}</w:t>
      </w:r>
      <w:r w:rsidRPr="00A966F5">
        <w:rPr>
          <w:lang w:val="en-US"/>
        </w:rPr>
        <w:br/>
      </w:r>
      <w:r w:rsidRPr="00A966F5">
        <w:rPr>
          <w:lang w:val="en-US"/>
        </w:rPr>
        <w:br/>
      </w:r>
      <w:r w:rsidRPr="00A966F5">
        <w:rPr>
          <w:rStyle w:val="DataTypeTok"/>
          <w:lang w:val="en-US"/>
        </w:rPr>
        <w:t>$ns</w:t>
      </w:r>
      <w:r w:rsidRPr="00A966F5">
        <w:rPr>
          <w:rStyle w:val="NormalTok"/>
          <w:lang w:val="en-US"/>
        </w:rPr>
        <w:t xml:space="preserve"> at </w:t>
      </w:r>
      <w:r w:rsidRPr="00A966F5">
        <w:rPr>
          <w:rStyle w:val="FloatTok"/>
          <w:lang w:val="en-US"/>
        </w:rPr>
        <w:t>21.0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StringTok"/>
          <w:lang w:val="en-US"/>
        </w:rPr>
        <w:t>"finish"</w:t>
      </w:r>
    </w:p>
    <w:p w14:paraId="14ED7870" w14:textId="456E673D" w:rsidR="00A966F5" w:rsidRDefault="001A4D05" w:rsidP="00A966F5">
      <w:pPr>
        <w:pStyle w:val="SourceCode"/>
        <w:rPr>
          <w:rStyle w:val="KeywordTok"/>
          <w:lang w:val="en-US"/>
        </w:rPr>
      </w:pPr>
      <w:r w:rsidRPr="00EF64C7">
        <w:rPr>
          <w:lang w:val="en-US"/>
        </w:rPr>
        <w:br/>
      </w:r>
    </w:p>
    <w:p w14:paraId="0F1DB0A8" w14:textId="716042BE" w:rsidR="00A966F5" w:rsidRPr="00A966F5" w:rsidRDefault="00A966F5" w:rsidP="00A966F5">
      <w:pPr>
        <w:pStyle w:val="SourceCode"/>
        <w:rPr>
          <w:lang w:val="en-US"/>
        </w:rPr>
      </w:pPr>
      <w:r w:rsidRPr="00A966F5">
        <w:rPr>
          <w:rStyle w:val="KeywordTok"/>
          <w:lang w:val="en-US"/>
        </w:rPr>
        <w:t>proc</w:t>
      </w:r>
      <w:r w:rsidRPr="00A966F5">
        <w:rPr>
          <w:rStyle w:val="NormalTok"/>
          <w:lang w:val="en-US"/>
        </w:rPr>
        <w:t xml:space="preserve"> finish </w:t>
      </w:r>
      <w:r w:rsidRPr="00A966F5">
        <w:rPr>
          <w:rStyle w:val="KeywordTok"/>
          <w:lang w:val="en-US"/>
        </w:rPr>
        <w:t>{}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KeywordTok"/>
          <w:lang w:val="en-US"/>
        </w:rPr>
        <w:t>{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global</w:t>
      </w:r>
      <w:r w:rsidRPr="00A966F5">
        <w:rPr>
          <w:rStyle w:val="NormalTok"/>
          <w:lang w:val="en-US"/>
        </w:rPr>
        <w:t xml:space="preserve"> ns nf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DataTypeTok"/>
          <w:lang w:val="en-US"/>
        </w:rPr>
        <w:t>$ns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KeywordTok"/>
          <w:lang w:val="en-US"/>
        </w:rPr>
        <w:t>flush</w:t>
      </w:r>
      <w:r w:rsidRPr="00A966F5">
        <w:rPr>
          <w:rStyle w:val="NormalTok"/>
          <w:lang w:val="en-US"/>
        </w:rPr>
        <w:t>-</w:t>
      </w:r>
      <w:r w:rsidRPr="00A966F5">
        <w:rPr>
          <w:rStyle w:val="KeywordTok"/>
          <w:lang w:val="en-US"/>
        </w:rPr>
        <w:t>trace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close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DataTypeTok"/>
          <w:lang w:val="en-US"/>
        </w:rPr>
        <w:t>$nf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global</w:t>
      </w:r>
      <w:r w:rsidRPr="00A966F5">
        <w:rPr>
          <w:rStyle w:val="NormalTok"/>
          <w:lang w:val="en-US"/>
        </w:rPr>
        <w:t xml:space="preserve"> tchan_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set</w:t>
      </w:r>
      <w:r w:rsidRPr="00A966F5">
        <w:rPr>
          <w:rStyle w:val="NormalTok"/>
          <w:lang w:val="en-US"/>
        </w:rPr>
        <w:t xml:space="preserve"> awkCode </w:t>
      </w:r>
      <w:r w:rsidRPr="00A966F5">
        <w:rPr>
          <w:rStyle w:val="KeywordTok"/>
          <w:lang w:val="en-US"/>
        </w:rPr>
        <w:t>{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   </w:t>
      </w:r>
      <w:r w:rsidRPr="00A966F5">
        <w:rPr>
          <w:rStyle w:val="KeywordTok"/>
          <w:lang w:val="en-US"/>
        </w:rPr>
        <w:t>{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      </w:t>
      </w:r>
      <w:r w:rsidRPr="00A966F5">
        <w:rPr>
          <w:rStyle w:val="KeywordTok"/>
          <w:lang w:val="en-US"/>
        </w:rPr>
        <w:t>if</w:t>
      </w:r>
      <w:r w:rsidRPr="00A966F5">
        <w:rPr>
          <w:rStyle w:val="NormalTok"/>
          <w:lang w:val="en-US"/>
        </w:rPr>
        <w:t xml:space="preserve"> (</w:t>
      </w:r>
      <w:r w:rsidRPr="00A966F5">
        <w:rPr>
          <w:rStyle w:val="DataTypeTok"/>
          <w:lang w:val="en-US"/>
        </w:rPr>
        <w:t>$1</w:t>
      </w:r>
      <w:r w:rsidRPr="00A966F5">
        <w:rPr>
          <w:rStyle w:val="NormalTok"/>
          <w:lang w:val="en-US"/>
        </w:rPr>
        <w:t xml:space="preserve"> == </w:t>
      </w:r>
      <w:r w:rsidRPr="00A966F5">
        <w:rPr>
          <w:rStyle w:val="StringTok"/>
          <w:lang w:val="en-US"/>
        </w:rPr>
        <w:t>"Q"</w:t>
      </w:r>
      <w:r w:rsidRPr="00A966F5">
        <w:rPr>
          <w:rStyle w:val="NormalTok"/>
          <w:lang w:val="en-US"/>
        </w:rPr>
        <w:t xml:space="preserve"> &amp;&amp; NF&gt;</w:t>
      </w:r>
      <w:r w:rsidRPr="00A966F5">
        <w:rPr>
          <w:rStyle w:val="DecValTok"/>
          <w:lang w:val="en-US"/>
        </w:rPr>
        <w:t>2</w:t>
      </w:r>
      <w:r w:rsidRPr="00A966F5">
        <w:rPr>
          <w:rStyle w:val="NormalTok"/>
          <w:lang w:val="en-US"/>
        </w:rPr>
        <w:t xml:space="preserve">) </w:t>
      </w:r>
      <w:r w:rsidRPr="00A966F5">
        <w:rPr>
          <w:rStyle w:val="KeywordTok"/>
          <w:lang w:val="en-US"/>
        </w:rPr>
        <w:t>{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         print </w:t>
      </w:r>
      <w:r w:rsidRPr="00A966F5">
        <w:rPr>
          <w:rStyle w:val="DataTypeTok"/>
          <w:lang w:val="en-US"/>
        </w:rPr>
        <w:t>$2</w:t>
      </w:r>
      <w:r w:rsidRPr="00A966F5">
        <w:rPr>
          <w:rStyle w:val="NormalTok"/>
          <w:lang w:val="en-US"/>
        </w:rPr>
        <w:t xml:space="preserve">, </w:t>
      </w:r>
      <w:r w:rsidRPr="00A966F5">
        <w:rPr>
          <w:rStyle w:val="DataTypeTok"/>
          <w:lang w:val="en-US"/>
        </w:rPr>
        <w:t>$3</w:t>
      </w:r>
      <w:r w:rsidRPr="00A966F5">
        <w:rPr>
          <w:rStyle w:val="NormalTok"/>
          <w:lang w:val="en-US"/>
        </w:rPr>
        <w:t xml:space="preserve"> &gt;&gt; </w:t>
      </w:r>
      <w:r w:rsidRPr="00A966F5">
        <w:rPr>
          <w:rStyle w:val="StringTok"/>
          <w:lang w:val="en-US"/>
        </w:rPr>
        <w:t>"temp.q"</w:t>
      </w:r>
      <w:r w:rsidRPr="00A966F5">
        <w:rPr>
          <w:rStyle w:val="NormalTok"/>
          <w:lang w:val="en-US"/>
        </w:rPr>
        <w:t>;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         </w:t>
      </w:r>
      <w:r w:rsidRPr="00A966F5">
        <w:rPr>
          <w:rStyle w:val="KeywordTok"/>
          <w:lang w:val="en-US"/>
        </w:rPr>
        <w:t>set</w:t>
      </w:r>
      <w:r w:rsidRPr="00A966F5">
        <w:rPr>
          <w:rStyle w:val="NormalTok"/>
          <w:lang w:val="en-US"/>
        </w:rPr>
        <w:t xml:space="preserve"> end </w:t>
      </w:r>
      <w:r w:rsidRPr="00A966F5">
        <w:rPr>
          <w:rStyle w:val="DataTypeTok"/>
          <w:lang w:val="en-US"/>
        </w:rPr>
        <w:t>$2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      </w:t>
      </w:r>
      <w:r w:rsidRPr="00A966F5">
        <w:rPr>
          <w:rStyle w:val="KeywordTok"/>
          <w:lang w:val="en-US"/>
        </w:rPr>
        <w:t>}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      </w:t>
      </w:r>
      <w:r w:rsidRPr="00A966F5">
        <w:rPr>
          <w:rStyle w:val="KeywordTok"/>
          <w:lang w:val="en-US"/>
        </w:rPr>
        <w:t>else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KeywordTok"/>
          <w:lang w:val="en-US"/>
        </w:rPr>
        <w:t>if</w:t>
      </w:r>
      <w:r w:rsidRPr="00A966F5">
        <w:rPr>
          <w:rStyle w:val="NormalTok"/>
          <w:lang w:val="en-US"/>
        </w:rPr>
        <w:t xml:space="preserve"> (</w:t>
      </w:r>
      <w:r w:rsidRPr="00A966F5">
        <w:rPr>
          <w:rStyle w:val="DataTypeTok"/>
          <w:lang w:val="en-US"/>
        </w:rPr>
        <w:t>$1</w:t>
      </w:r>
      <w:r w:rsidRPr="00A966F5">
        <w:rPr>
          <w:rStyle w:val="NormalTok"/>
          <w:lang w:val="en-US"/>
        </w:rPr>
        <w:t xml:space="preserve"> == </w:t>
      </w:r>
      <w:r w:rsidRPr="00A966F5">
        <w:rPr>
          <w:rStyle w:val="StringTok"/>
          <w:lang w:val="en-US"/>
        </w:rPr>
        <w:t>"a"</w:t>
      </w:r>
      <w:r w:rsidRPr="00A966F5">
        <w:rPr>
          <w:rStyle w:val="NormalTok"/>
          <w:lang w:val="en-US"/>
        </w:rPr>
        <w:t xml:space="preserve"> &amp;&amp; NF&gt;</w:t>
      </w:r>
      <w:r w:rsidRPr="00A966F5">
        <w:rPr>
          <w:rStyle w:val="DecValTok"/>
          <w:lang w:val="en-US"/>
        </w:rPr>
        <w:t>2</w:t>
      </w:r>
      <w:r w:rsidRPr="00A966F5">
        <w:rPr>
          <w:rStyle w:val="NormalTok"/>
          <w:lang w:val="en-US"/>
        </w:rPr>
        <w:t>)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      print </w:t>
      </w:r>
      <w:r w:rsidRPr="00A966F5">
        <w:rPr>
          <w:rStyle w:val="DataTypeTok"/>
          <w:lang w:val="en-US"/>
        </w:rPr>
        <w:t>$2</w:t>
      </w:r>
      <w:r w:rsidRPr="00A966F5">
        <w:rPr>
          <w:rStyle w:val="NormalTok"/>
          <w:lang w:val="en-US"/>
        </w:rPr>
        <w:t xml:space="preserve">, </w:t>
      </w:r>
      <w:r w:rsidRPr="00A966F5">
        <w:rPr>
          <w:rStyle w:val="DataTypeTok"/>
          <w:lang w:val="en-US"/>
        </w:rPr>
        <w:t>$3</w:t>
      </w:r>
      <w:r w:rsidRPr="00A966F5">
        <w:rPr>
          <w:rStyle w:val="NormalTok"/>
          <w:lang w:val="en-US"/>
        </w:rPr>
        <w:t xml:space="preserve"> &gt;&gt; </w:t>
      </w:r>
      <w:r w:rsidRPr="00A966F5">
        <w:rPr>
          <w:rStyle w:val="StringTok"/>
          <w:lang w:val="en-US"/>
        </w:rPr>
        <w:t>"temp.a"</w:t>
      </w:r>
      <w:r w:rsidRPr="00A966F5">
        <w:rPr>
          <w:rStyle w:val="NormalTok"/>
          <w:lang w:val="en-US"/>
        </w:rPr>
        <w:t>;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   </w:t>
      </w:r>
      <w:r w:rsidRPr="00A966F5">
        <w:rPr>
          <w:rStyle w:val="KeywordTok"/>
          <w:lang w:val="en-US"/>
        </w:rPr>
        <w:t>}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}</w:t>
      </w:r>
      <w:r w:rsidRPr="00A966F5">
        <w:rPr>
          <w:lang w:val="en-US"/>
        </w:rPr>
        <w:br/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set</w:t>
      </w:r>
      <w:r w:rsidRPr="00A966F5">
        <w:rPr>
          <w:rStyle w:val="NormalTok"/>
          <w:lang w:val="en-US"/>
        </w:rPr>
        <w:t xml:space="preserve"> f </w:t>
      </w:r>
      <w:r w:rsidRPr="00A966F5">
        <w:rPr>
          <w:rStyle w:val="KeywordTok"/>
          <w:lang w:val="en-US"/>
        </w:rPr>
        <w:t>[open</w:t>
      </w:r>
      <w:r w:rsidRPr="00A966F5">
        <w:rPr>
          <w:rStyle w:val="NormalTok"/>
          <w:lang w:val="en-US"/>
        </w:rPr>
        <w:t xml:space="preserve"> temp.queue w</w:t>
      </w:r>
      <w:r w:rsidRPr="00A966F5">
        <w:rPr>
          <w:rStyle w:val="KeywordTok"/>
          <w:lang w:val="en-US"/>
        </w:rPr>
        <w:t>]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puts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DataTypeTok"/>
          <w:lang w:val="en-US"/>
        </w:rPr>
        <w:t>$f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StringTok"/>
          <w:lang w:val="en-US"/>
        </w:rPr>
        <w:t>"TitleText: RED"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puts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DataTypeTok"/>
          <w:lang w:val="en-US"/>
        </w:rPr>
        <w:t>$f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StringTok"/>
          <w:lang w:val="en-US"/>
        </w:rPr>
        <w:t>"Device: Postscript"</w:t>
      </w:r>
      <w:r w:rsidRPr="00A966F5">
        <w:rPr>
          <w:lang w:val="en-US"/>
        </w:rPr>
        <w:br/>
      </w:r>
      <w:r w:rsidRPr="00A966F5">
        <w:rPr>
          <w:lang w:val="en-US"/>
        </w:rPr>
        <w:lastRenderedPageBreak/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if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KeywordTok"/>
          <w:lang w:val="en-US"/>
        </w:rPr>
        <w:t>{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KeywordTok"/>
          <w:lang w:val="en-US"/>
        </w:rPr>
        <w:t>[info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OtherTok"/>
          <w:lang w:val="en-US"/>
        </w:rPr>
        <w:t>exists</w:t>
      </w:r>
      <w:r w:rsidRPr="00A966F5">
        <w:rPr>
          <w:rStyle w:val="NormalTok"/>
          <w:lang w:val="en-US"/>
        </w:rPr>
        <w:t xml:space="preserve"> tchan_</w:t>
      </w:r>
      <w:r w:rsidRPr="00A966F5">
        <w:rPr>
          <w:rStyle w:val="KeywordTok"/>
          <w:lang w:val="en-US"/>
        </w:rPr>
        <w:t>]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KeywordTok"/>
          <w:lang w:val="en-US"/>
        </w:rPr>
        <w:t>}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KeywordTok"/>
          <w:lang w:val="en-US"/>
        </w:rPr>
        <w:t>{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   </w:t>
      </w:r>
      <w:r w:rsidRPr="00A966F5">
        <w:rPr>
          <w:rStyle w:val="KeywordTok"/>
          <w:lang w:val="en-US"/>
        </w:rPr>
        <w:t>close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DataTypeTok"/>
          <w:lang w:val="en-US"/>
        </w:rPr>
        <w:t>$tchan_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}</w:t>
      </w:r>
      <w:r w:rsidRPr="00A966F5">
        <w:rPr>
          <w:lang w:val="en-US"/>
        </w:rPr>
        <w:br/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exec</w:t>
      </w:r>
      <w:r w:rsidRPr="00A966F5">
        <w:rPr>
          <w:rStyle w:val="NormalTok"/>
          <w:lang w:val="en-US"/>
        </w:rPr>
        <w:t xml:space="preserve"> rm</w:t>
      </w:r>
      <w:r w:rsidRPr="00A966F5">
        <w:rPr>
          <w:rStyle w:val="OtherTok"/>
          <w:lang w:val="en-US"/>
        </w:rPr>
        <w:t xml:space="preserve"> -f</w:t>
      </w:r>
      <w:r w:rsidRPr="00A966F5">
        <w:rPr>
          <w:rStyle w:val="NormalTok"/>
          <w:lang w:val="en-US"/>
        </w:rPr>
        <w:t xml:space="preserve"> temp.q temp.a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exec</w:t>
      </w:r>
      <w:r w:rsidRPr="00A966F5">
        <w:rPr>
          <w:rStyle w:val="NormalTok"/>
          <w:lang w:val="en-US"/>
        </w:rPr>
        <w:t xml:space="preserve"> touch temp.a temp.q</w:t>
      </w:r>
      <w:r w:rsidRPr="00A966F5">
        <w:rPr>
          <w:lang w:val="en-US"/>
        </w:rPr>
        <w:br/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exec</w:t>
      </w:r>
      <w:r w:rsidRPr="00A966F5">
        <w:rPr>
          <w:rStyle w:val="NormalTok"/>
          <w:lang w:val="en-US"/>
        </w:rPr>
        <w:t xml:space="preserve"> awk </w:t>
      </w:r>
      <w:r w:rsidRPr="00A966F5">
        <w:rPr>
          <w:rStyle w:val="DataTypeTok"/>
          <w:lang w:val="en-US"/>
        </w:rPr>
        <w:t>$awkCode</w:t>
      </w:r>
      <w:r w:rsidRPr="00A966F5">
        <w:rPr>
          <w:rStyle w:val="NormalTok"/>
          <w:lang w:val="en-US"/>
        </w:rPr>
        <w:t xml:space="preserve"> all.q</w:t>
      </w:r>
      <w:r w:rsidRPr="00A966F5">
        <w:rPr>
          <w:lang w:val="en-US"/>
        </w:rPr>
        <w:br/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puts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DataTypeTok"/>
          <w:lang w:val="en-US"/>
        </w:rPr>
        <w:t>$f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CharTok"/>
          <w:lang w:val="en-US"/>
        </w:rPr>
        <w:t>\"</w:t>
      </w:r>
      <w:r w:rsidRPr="00A966F5">
        <w:rPr>
          <w:rStyle w:val="NormalTok"/>
          <w:lang w:val="en-US"/>
        </w:rPr>
        <w:t>queue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exec</w:t>
      </w:r>
      <w:r w:rsidRPr="00A966F5">
        <w:rPr>
          <w:rStyle w:val="NormalTok"/>
          <w:lang w:val="en-US"/>
        </w:rPr>
        <w:t xml:space="preserve"> cat temp.q &gt;@ </w:t>
      </w:r>
      <w:r w:rsidRPr="00A966F5">
        <w:rPr>
          <w:rStyle w:val="DataTypeTok"/>
          <w:lang w:val="en-US"/>
        </w:rPr>
        <w:t>$f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puts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DataTypeTok"/>
          <w:lang w:val="en-US"/>
        </w:rPr>
        <w:t>$f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CharTok"/>
          <w:lang w:val="en-US"/>
        </w:rPr>
        <w:t>\n\"</w:t>
      </w:r>
      <w:r w:rsidRPr="00A966F5">
        <w:rPr>
          <w:rStyle w:val="NormalTok"/>
          <w:lang w:val="en-US"/>
        </w:rPr>
        <w:t>ave_queue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exec</w:t>
      </w:r>
      <w:r w:rsidRPr="00A966F5">
        <w:rPr>
          <w:rStyle w:val="NormalTok"/>
          <w:lang w:val="en-US"/>
        </w:rPr>
        <w:t xml:space="preserve"> cat temp.a &gt;@ </w:t>
      </w:r>
      <w:r w:rsidRPr="00A966F5">
        <w:rPr>
          <w:rStyle w:val="DataTypeTok"/>
          <w:lang w:val="en-US"/>
        </w:rPr>
        <w:t>$f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close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DataTypeTok"/>
          <w:lang w:val="en-US"/>
        </w:rPr>
        <w:t>$f</w:t>
      </w:r>
      <w:r w:rsidRPr="00A966F5">
        <w:rPr>
          <w:lang w:val="en-US"/>
        </w:rPr>
        <w:br/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exec</w:t>
      </w:r>
      <w:r w:rsidRPr="00A966F5">
        <w:rPr>
          <w:rStyle w:val="NormalTok"/>
          <w:lang w:val="en-US"/>
        </w:rPr>
        <w:t xml:space="preserve"> xgraph</w:t>
      </w:r>
      <w:r w:rsidRPr="00A966F5">
        <w:rPr>
          <w:rStyle w:val="OtherTok"/>
          <w:lang w:val="en-US"/>
        </w:rPr>
        <w:t xml:space="preserve"> -bb -tk -x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KeywordTok"/>
          <w:lang w:val="en-US"/>
        </w:rPr>
        <w:t>time</w:t>
      </w:r>
      <w:r w:rsidRPr="00A966F5">
        <w:rPr>
          <w:rStyle w:val="OtherTok"/>
          <w:lang w:val="en-US"/>
        </w:rPr>
        <w:t xml:space="preserve"> -t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StringTok"/>
          <w:lang w:val="en-US"/>
        </w:rPr>
        <w:t>"TCPRenoCWND"</w:t>
      </w:r>
      <w:r w:rsidRPr="00A966F5">
        <w:rPr>
          <w:rStyle w:val="NormalTok"/>
          <w:lang w:val="en-US"/>
        </w:rPr>
        <w:t xml:space="preserve"> wvst &amp;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exec</w:t>
      </w:r>
      <w:r w:rsidRPr="00A966F5">
        <w:rPr>
          <w:rStyle w:val="NormalTok"/>
          <w:lang w:val="en-US"/>
        </w:rPr>
        <w:t xml:space="preserve"> xgraph</w:t>
      </w:r>
      <w:r w:rsidRPr="00A966F5">
        <w:rPr>
          <w:rStyle w:val="OtherTok"/>
          <w:lang w:val="en-US"/>
        </w:rPr>
        <w:t xml:space="preserve"> -bb -tk -x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KeywordTok"/>
          <w:lang w:val="en-US"/>
        </w:rPr>
        <w:t>time</w:t>
      </w:r>
      <w:r w:rsidRPr="00A966F5">
        <w:rPr>
          <w:rStyle w:val="OtherTok"/>
          <w:lang w:val="en-US"/>
        </w:rPr>
        <w:t xml:space="preserve"> -y</w:t>
      </w:r>
      <w:r w:rsidRPr="00A966F5">
        <w:rPr>
          <w:rStyle w:val="NormalTok"/>
          <w:lang w:val="en-US"/>
        </w:rPr>
        <w:t xml:space="preserve"> queue temp.queue &amp;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exec</w:t>
      </w:r>
      <w:r w:rsidRPr="00A966F5">
        <w:rPr>
          <w:rStyle w:val="NormalTok"/>
          <w:lang w:val="en-US"/>
        </w:rPr>
        <w:t xml:space="preserve"> nam out.nam &amp;</w:t>
      </w:r>
      <w:r w:rsidRPr="00A966F5">
        <w:rPr>
          <w:lang w:val="en-US"/>
        </w:rPr>
        <w:br/>
      </w:r>
      <w:r w:rsidRPr="00A966F5">
        <w:rPr>
          <w:rStyle w:val="NormalTok"/>
          <w:lang w:val="en-US"/>
        </w:rPr>
        <w:t xml:space="preserve">   </w:t>
      </w:r>
      <w:r w:rsidRPr="00A966F5">
        <w:rPr>
          <w:rStyle w:val="KeywordTok"/>
          <w:lang w:val="en-US"/>
        </w:rPr>
        <w:t>exit</w:t>
      </w:r>
      <w:r w:rsidRPr="00A966F5">
        <w:rPr>
          <w:rStyle w:val="NormalTok"/>
          <w:lang w:val="en-US"/>
        </w:rPr>
        <w:t xml:space="preserve"> </w:t>
      </w:r>
      <w:r w:rsidRPr="00A966F5">
        <w:rPr>
          <w:rStyle w:val="DecValTok"/>
          <w:lang w:val="en-US"/>
        </w:rPr>
        <w:t>0</w:t>
      </w:r>
      <w:r w:rsidRPr="00A966F5">
        <w:rPr>
          <w:lang w:val="en-US"/>
        </w:rPr>
        <w:br/>
      </w:r>
      <w:r w:rsidRPr="00A966F5">
        <w:rPr>
          <w:rStyle w:val="KeywordTok"/>
          <w:lang w:val="en-US"/>
        </w:rPr>
        <w:t>}</w:t>
      </w:r>
    </w:p>
    <w:p w14:paraId="0DC7E454" w14:textId="010ECDF7" w:rsidR="00EF343B" w:rsidRPr="00EF64C7" w:rsidRDefault="001A4D05">
      <w:pPr>
        <w:pStyle w:val="SourceCode"/>
        <w:rPr>
          <w:lang w:val="en-US"/>
        </w:rPr>
      </w:pP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run</w:t>
      </w:r>
    </w:p>
    <w:p w14:paraId="7B2C9729" w14:textId="77777777" w:rsidR="00EF343B" w:rsidRPr="00EF64C7" w:rsidRDefault="001A4D05">
      <w:pPr>
        <w:pStyle w:val="2"/>
        <w:rPr>
          <w:lang w:val="en-US"/>
        </w:rPr>
      </w:pPr>
      <w:bookmarkStart w:id="14" w:name="_Toc164561475"/>
      <w:bookmarkStart w:id="15" w:name="queuetcl"/>
      <w:bookmarkEnd w:id="13"/>
      <w:r w:rsidRPr="00EF64C7">
        <w:rPr>
          <w:rStyle w:val="SectionNumber"/>
          <w:lang w:val="en-US"/>
        </w:rPr>
        <w:t>5.6</w:t>
      </w:r>
      <w:r w:rsidRPr="00EF64C7">
        <w:rPr>
          <w:lang w:val="en-US"/>
        </w:rPr>
        <w:tab/>
        <w:t>queue.tcl</w:t>
      </w:r>
      <w:bookmarkEnd w:id="14"/>
    </w:p>
    <w:p w14:paraId="78AFEE1C" w14:textId="77777777" w:rsidR="00EF343B" w:rsidRPr="00EF64C7" w:rsidRDefault="001A4D05">
      <w:pPr>
        <w:pStyle w:val="SourceCode"/>
        <w:rPr>
          <w:lang w:val="en-US"/>
        </w:rPr>
      </w:pP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windowvstime </w:t>
      </w:r>
      <w:r w:rsidRPr="00EF64C7">
        <w:rPr>
          <w:rStyle w:val="KeywordTok"/>
          <w:lang w:val="en-US"/>
        </w:rPr>
        <w:t>[open</w:t>
      </w:r>
      <w:r w:rsidRPr="00EF64C7">
        <w:rPr>
          <w:rStyle w:val="NormalTok"/>
          <w:lang w:val="en-US"/>
        </w:rPr>
        <w:t xml:space="preserve"> wvst w</w:t>
      </w:r>
      <w:r w:rsidRPr="00EF64C7">
        <w:rPr>
          <w:rStyle w:val="KeywordTok"/>
          <w:lang w:val="en-US"/>
        </w:rPr>
        <w:t>]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qmon </w:t>
      </w:r>
      <w:r w:rsidRPr="00EF64C7">
        <w:rPr>
          <w:rStyle w:val="KeywordTok"/>
          <w:lang w:val="en-US"/>
        </w:rPr>
        <w:t>[</w:t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monitor-queue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0)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1) </w:t>
      </w:r>
      <w:r w:rsidRPr="00EF64C7">
        <w:rPr>
          <w:rStyle w:val="KeywordTok"/>
          <w:lang w:val="en-US"/>
        </w:rPr>
        <w:t>[open</w:t>
      </w:r>
      <w:r w:rsidRPr="00EF64C7">
        <w:rPr>
          <w:rStyle w:val="NormalTok"/>
          <w:lang w:val="en-US"/>
        </w:rPr>
        <w:t xml:space="preserve"> qm.out w</w:t>
      </w:r>
      <w:r w:rsidRPr="00EF64C7">
        <w:rPr>
          <w:rStyle w:val="KeywordTok"/>
          <w:lang w:val="en-US"/>
        </w:rPr>
        <w:t>]]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[</w:t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OtherTok"/>
          <w:lang w:val="en-US"/>
        </w:rPr>
        <w:t>link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0)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r1)</w:t>
      </w:r>
      <w:r w:rsidRPr="00EF64C7">
        <w:rPr>
          <w:rStyle w:val="KeywordTok"/>
          <w:lang w:val="en-US"/>
        </w:rPr>
        <w:t>]</w:t>
      </w:r>
      <w:r w:rsidRPr="00EF64C7">
        <w:rPr>
          <w:rStyle w:val="NormalTok"/>
          <w:lang w:val="en-US"/>
        </w:rPr>
        <w:t xml:space="preserve"> queue-sample-timeout</w:t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redq </w:t>
      </w:r>
      <w:r w:rsidRPr="00EF64C7">
        <w:rPr>
          <w:rStyle w:val="KeywordTok"/>
          <w:lang w:val="en-US"/>
        </w:rPr>
        <w:t>[[</w:t>
      </w:r>
      <w:r w:rsidRPr="00EF64C7">
        <w:rPr>
          <w:rStyle w:val="DataTypeTok"/>
          <w:lang w:val="en-US"/>
        </w:rPr>
        <w:t>$ns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OtherTok"/>
          <w:lang w:val="en-US"/>
        </w:rPr>
        <w:t>link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 xml:space="preserve">(r0) </w:t>
      </w:r>
      <w:r w:rsidRPr="00EF64C7">
        <w:rPr>
          <w:rStyle w:val="DataTypeTok"/>
          <w:lang w:val="en-US"/>
        </w:rPr>
        <w:t>$node_</w:t>
      </w:r>
      <w:r w:rsidRPr="00EF64C7">
        <w:rPr>
          <w:rStyle w:val="NormalTok"/>
          <w:lang w:val="en-US"/>
        </w:rPr>
        <w:t>(r1)</w:t>
      </w:r>
      <w:r w:rsidRPr="00EF64C7">
        <w:rPr>
          <w:rStyle w:val="KeywordTok"/>
          <w:lang w:val="en-US"/>
        </w:rPr>
        <w:t>]</w:t>
      </w:r>
      <w:r w:rsidRPr="00EF64C7">
        <w:rPr>
          <w:rStyle w:val="NormalTok"/>
          <w:lang w:val="en-US"/>
        </w:rPr>
        <w:t xml:space="preserve"> queue</w:t>
      </w:r>
      <w:r w:rsidRPr="00EF64C7">
        <w:rPr>
          <w:rStyle w:val="KeywordTok"/>
          <w:lang w:val="en-US"/>
        </w:rPr>
        <w:t>]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redq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qlim_ </w:t>
      </w:r>
      <w:r w:rsidRPr="00EF64C7">
        <w:rPr>
          <w:rStyle w:val="DecValTok"/>
          <w:lang w:val="en-US"/>
        </w:rPr>
        <w:t>75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DecValTok"/>
          <w:lang w:val="en-US"/>
        </w:rPr>
        <w:t>150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redq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thresh_ </w:t>
      </w:r>
      <w:r w:rsidRPr="00EF64C7">
        <w:rPr>
          <w:rStyle w:val="DecValTok"/>
          <w:lang w:val="en-US"/>
        </w:rPr>
        <w:t>75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redq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maxthresh_ </w:t>
      </w:r>
      <w:r w:rsidRPr="00EF64C7">
        <w:rPr>
          <w:rStyle w:val="DecValTok"/>
          <w:lang w:val="en-US"/>
        </w:rPr>
        <w:t>150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redq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q_weight_ </w:t>
      </w:r>
      <w:r w:rsidRPr="00EF64C7">
        <w:rPr>
          <w:rStyle w:val="FloatTok"/>
          <w:lang w:val="en-US"/>
        </w:rPr>
        <w:t>0.002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redq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linterm_ </w:t>
      </w:r>
      <w:r w:rsidRPr="00EF64C7">
        <w:rPr>
          <w:rStyle w:val="DecValTok"/>
          <w:lang w:val="en-US"/>
        </w:rPr>
        <w:t>10</w:t>
      </w:r>
      <w:r w:rsidRPr="00EF64C7">
        <w:rPr>
          <w:lang w:val="en-US"/>
        </w:rPr>
        <w:br/>
      </w:r>
      <w:r w:rsidRPr="00EF64C7">
        <w:rPr>
          <w:rStyle w:val="CommentTok"/>
          <w:lang w:val="en-US"/>
        </w:rPr>
        <w:t># $redq set drop-tail_ true</w:t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tchan_ </w:t>
      </w:r>
      <w:r w:rsidRPr="00EF64C7">
        <w:rPr>
          <w:rStyle w:val="KeywordTok"/>
          <w:lang w:val="en-US"/>
        </w:rPr>
        <w:t>[open</w:t>
      </w:r>
      <w:r w:rsidRPr="00EF64C7">
        <w:rPr>
          <w:rStyle w:val="NormalTok"/>
          <w:lang w:val="en-US"/>
        </w:rPr>
        <w:t xml:space="preserve"> all.q w</w:t>
      </w:r>
      <w:r w:rsidRPr="00EF64C7">
        <w:rPr>
          <w:rStyle w:val="KeywordTok"/>
          <w:lang w:val="en-US"/>
        </w:rPr>
        <w:t>]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redq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trace</w:t>
      </w:r>
      <w:r w:rsidRPr="00EF64C7">
        <w:rPr>
          <w:rStyle w:val="NormalTok"/>
          <w:lang w:val="en-US"/>
        </w:rPr>
        <w:t xml:space="preserve"> curq_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redq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KeywordTok"/>
          <w:lang w:val="en-US"/>
        </w:rPr>
        <w:t>trace</w:t>
      </w:r>
      <w:r w:rsidRPr="00EF64C7">
        <w:rPr>
          <w:rStyle w:val="NormalTok"/>
          <w:lang w:val="en-US"/>
        </w:rPr>
        <w:t xml:space="preserve"> ave_</w:t>
      </w:r>
      <w:r w:rsidRPr="00EF64C7">
        <w:rPr>
          <w:lang w:val="en-US"/>
        </w:rPr>
        <w:br/>
      </w:r>
      <w:r w:rsidRPr="00EF64C7">
        <w:rPr>
          <w:rStyle w:val="DataTypeTok"/>
          <w:lang w:val="en-US"/>
        </w:rPr>
        <w:t>$redq</w:t>
      </w:r>
      <w:r w:rsidRPr="00EF64C7">
        <w:rPr>
          <w:rStyle w:val="NormalTok"/>
          <w:lang w:val="en-US"/>
        </w:rPr>
        <w:t xml:space="preserve"> attach </w:t>
      </w:r>
      <w:r w:rsidRPr="00EF64C7">
        <w:rPr>
          <w:rStyle w:val="DataTypeTok"/>
          <w:lang w:val="en-US"/>
        </w:rPr>
        <w:t>$tchan_</w:t>
      </w:r>
    </w:p>
    <w:p w14:paraId="104EAFDF" w14:textId="77777777" w:rsidR="00EF343B" w:rsidRPr="00EF64C7" w:rsidRDefault="001A4D05">
      <w:pPr>
        <w:pStyle w:val="2"/>
        <w:rPr>
          <w:lang w:val="en-US"/>
        </w:rPr>
      </w:pPr>
      <w:bookmarkStart w:id="16" w:name="_Toc164561476"/>
      <w:bookmarkStart w:id="17" w:name="plotsh"/>
      <w:bookmarkEnd w:id="15"/>
      <w:r w:rsidRPr="00EF64C7">
        <w:rPr>
          <w:rStyle w:val="SectionNumber"/>
          <w:lang w:val="en-US"/>
        </w:rPr>
        <w:t>5.7</w:t>
      </w:r>
      <w:r w:rsidRPr="00EF64C7">
        <w:rPr>
          <w:lang w:val="en-US"/>
        </w:rPr>
        <w:tab/>
        <w:t>plot.sh</w:t>
      </w:r>
      <w:bookmarkEnd w:id="16"/>
    </w:p>
    <w:p w14:paraId="35BDAFB1" w14:textId="77777777" w:rsidR="00EF343B" w:rsidRPr="00EF64C7" w:rsidRDefault="001A4D05">
      <w:pPr>
        <w:pStyle w:val="SourceCode"/>
        <w:rPr>
          <w:lang w:val="en-US"/>
        </w:rPr>
      </w:pPr>
      <w:r w:rsidRPr="00EF64C7">
        <w:rPr>
          <w:rStyle w:val="NormalTok"/>
          <w:lang w:val="en-US"/>
        </w:rPr>
        <w:t>!/usr/bin/gnuplot</w:t>
      </w:r>
      <w:r w:rsidRPr="00EF64C7">
        <w:rPr>
          <w:rStyle w:val="OtherTok"/>
          <w:lang w:val="en-US"/>
        </w:rPr>
        <w:t xml:space="preserve"> -persist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xrange </w:t>
      </w:r>
      <w:r w:rsidRPr="00EF64C7">
        <w:rPr>
          <w:rStyle w:val="KeywordTok"/>
          <w:lang w:val="en-US"/>
        </w:rPr>
        <w:t>[</w:t>
      </w:r>
      <w:r w:rsidRPr="00EF64C7">
        <w:rPr>
          <w:rStyle w:val="DecValTok"/>
          <w:lang w:val="en-US"/>
        </w:rPr>
        <w:t>0</w:t>
      </w:r>
      <w:r w:rsidRPr="00EF64C7">
        <w:rPr>
          <w:rStyle w:val="NormalTok"/>
          <w:lang w:val="en-US"/>
        </w:rPr>
        <w:t>:</w:t>
      </w:r>
      <w:r w:rsidRPr="00EF64C7">
        <w:rPr>
          <w:rStyle w:val="DecValTok"/>
          <w:lang w:val="en-US"/>
        </w:rPr>
        <w:t>20</w:t>
      </w:r>
      <w:r w:rsidRPr="00EF64C7">
        <w:rPr>
          <w:rStyle w:val="KeywordTok"/>
          <w:lang w:val="en-US"/>
        </w:rPr>
        <w:t>]</w:t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terminal </w:t>
      </w:r>
      <w:r w:rsidRPr="00EF64C7">
        <w:rPr>
          <w:rStyle w:val="OtherTok"/>
          <w:lang w:val="en-US"/>
        </w:rPr>
        <w:t>postscript</w:t>
      </w:r>
      <w:r w:rsidRPr="00EF64C7">
        <w:rPr>
          <w:rStyle w:val="NormalTok"/>
          <w:lang w:val="en-US"/>
        </w:rPr>
        <w:t xml:space="preserve"> eps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output </w:t>
      </w:r>
      <w:r w:rsidRPr="00EF64C7">
        <w:rPr>
          <w:rStyle w:val="StringTok"/>
          <w:lang w:val="en-US"/>
        </w:rPr>
        <w:t>"queues.eps"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xlabel </w:t>
      </w:r>
      <w:r w:rsidRPr="00EF64C7">
        <w:rPr>
          <w:rStyle w:val="StringTok"/>
          <w:lang w:val="en-US"/>
        </w:rPr>
        <w:t>"Time (s)"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lastRenderedPageBreak/>
        <w:t>set</w:t>
      </w:r>
      <w:r w:rsidRPr="00EF64C7">
        <w:rPr>
          <w:rStyle w:val="NormalTok"/>
          <w:lang w:val="en-US"/>
        </w:rPr>
        <w:t xml:space="preserve"> ylabel </w:t>
      </w:r>
      <w:r w:rsidRPr="00EF64C7">
        <w:rPr>
          <w:rStyle w:val="StringTok"/>
          <w:lang w:val="en-US"/>
        </w:rPr>
        <w:t>"Queue Length"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OtherTok"/>
          <w:lang w:val="en-US"/>
        </w:rPr>
        <w:t>title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StringTok"/>
          <w:lang w:val="en-US"/>
        </w:rPr>
        <w:t>"RED Queue"</w:t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plot </w:t>
      </w:r>
      <w:r w:rsidRPr="00EF64C7">
        <w:rPr>
          <w:rStyle w:val="StringTok"/>
          <w:lang w:val="en-US"/>
        </w:rPr>
        <w:t>"temp.q"</w:t>
      </w:r>
      <w:r w:rsidRPr="00EF64C7">
        <w:rPr>
          <w:rStyle w:val="NormalTok"/>
          <w:lang w:val="en-US"/>
        </w:rPr>
        <w:t xml:space="preserve"> with lines linestyle </w:t>
      </w:r>
      <w:r w:rsidRPr="00EF64C7">
        <w:rPr>
          <w:rStyle w:val="DecValTok"/>
          <w:lang w:val="en-US"/>
        </w:rPr>
        <w:t>1</w:t>
      </w:r>
      <w:r w:rsidRPr="00EF64C7">
        <w:rPr>
          <w:rStyle w:val="NormalTok"/>
          <w:lang w:val="en-US"/>
        </w:rPr>
        <w:t xml:space="preserve"> lt </w:t>
      </w:r>
      <w:r w:rsidRPr="00EF64C7">
        <w:rPr>
          <w:rStyle w:val="DecValTok"/>
          <w:lang w:val="en-US"/>
        </w:rPr>
        <w:t>1</w:t>
      </w:r>
      <w:r w:rsidRPr="00EF64C7">
        <w:rPr>
          <w:rStyle w:val="NormalTok"/>
          <w:lang w:val="en-US"/>
        </w:rPr>
        <w:t xml:space="preserve"> lw </w:t>
      </w:r>
      <w:r w:rsidRPr="00EF64C7">
        <w:rPr>
          <w:rStyle w:val="DecValTok"/>
          <w:lang w:val="en-US"/>
        </w:rPr>
        <w:t>2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OtherTok"/>
          <w:lang w:val="en-US"/>
        </w:rPr>
        <w:t>title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StringTok"/>
          <w:lang w:val="en-US"/>
        </w:rPr>
        <w:t>"Queue length"</w:t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terminal </w:t>
      </w:r>
      <w:r w:rsidRPr="00EF64C7">
        <w:rPr>
          <w:rStyle w:val="OtherTok"/>
          <w:lang w:val="en-US"/>
        </w:rPr>
        <w:t>postscript</w:t>
      </w:r>
      <w:r w:rsidRPr="00EF64C7">
        <w:rPr>
          <w:rStyle w:val="NormalTok"/>
          <w:lang w:val="en-US"/>
        </w:rPr>
        <w:t xml:space="preserve"> eps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output </w:t>
      </w:r>
      <w:r w:rsidRPr="00EF64C7">
        <w:rPr>
          <w:rStyle w:val="StringTok"/>
          <w:lang w:val="en-US"/>
        </w:rPr>
        <w:t>"ave_queues.eps"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xlabel </w:t>
      </w:r>
      <w:r w:rsidRPr="00EF64C7">
        <w:rPr>
          <w:rStyle w:val="StringTok"/>
          <w:lang w:val="en-US"/>
        </w:rPr>
        <w:t>"Time (s)"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ylabel </w:t>
      </w:r>
      <w:r w:rsidRPr="00EF64C7">
        <w:rPr>
          <w:rStyle w:val="StringTok"/>
          <w:lang w:val="en-US"/>
        </w:rPr>
        <w:t>"Queue Length"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OtherTok"/>
          <w:lang w:val="en-US"/>
        </w:rPr>
        <w:t>title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StringTok"/>
          <w:lang w:val="en-US"/>
        </w:rPr>
        <w:t>"RED Queue"</w:t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plot </w:t>
      </w:r>
      <w:r w:rsidRPr="00EF64C7">
        <w:rPr>
          <w:rStyle w:val="StringTok"/>
          <w:lang w:val="en-US"/>
        </w:rPr>
        <w:t>"temp.a"</w:t>
      </w:r>
      <w:r w:rsidRPr="00EF64C7">
        <w:rPr>
          <w:rStyle w:val="NormalTok"/>
          <w:lang w:val="en-US"/>
        </w:rPr>
        <w:t xml:space="preserve"> with lines linestyle </w:t>
      </w:r>
      <w:r w:rsidRPr="00EF64C7">
        <w:rPr>
          <w:rStyle w:val="DecValTok"/>
          <w:lang w:val="en-US"/>
        </w:rPr>
        <w:t>2</w:t>
      </w:r>
      <w:r w:rsidRPr="00EF64C7">
        <w:rPr>
          <w:rStyle w:val="NormalTok"/>
          <w:lang w:val="en-US"/>
        </w:rPr>
        <w:t xml:space="preserve"> lt </w:t>
      </w:r>
      <w:r w:rsidRPr="00EF64C7">
        <w:rPr>
          <w:rStyle w:val="DecValTok"/>
          <w:lang w:val="en-US"/>
        </w:rPr>
        <w:t>3</w:t>
      </w:r>
      <w:r w:rsidRPr="00EF64C7">
        <w:rPr>
          <w:rStyle w:val="NormalTok"/>
          <w:lang w:val="en-US"/>
        </w:rPr>
        <w:t xml:space="preserve"> lw </w:t>
      </w:r>
      <w:r w:rsidRPr="00EF64C7">
        <w:rPr>
          <w:rStyle w:val="DecValTok"/>
          <w:lang w:val="en-US"/>
        </w:rPr>
        <w:t>2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OtherTok"/>
          <w:lang w:val="en-US"/>
        </w:rPr>
        <w:t>title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StringTok"/>
          <w:lang w:val="en-US"/>
        </w:rPr>
        <w:t>"Average queue length"</w:t>
      </w:r>
      <w:r w:rsidRPr="00EF64C7">
        <w:rPr>
          <w:lang w:val="en-US"/>
        </w:rPr>
        <w:br/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terminal </w:t>
      </w:r>
      <w:r w:rsidRPr="00EF64C7">
        <w:rPr>
          <w:rStyle w:val="OtherTok"/>
          <w:lang w:val="en-US"/>
        </w:rPr>
        <w:t>postscript</w:t>
      </w:r>
      <w:r w:rsidRPr="00EF64C7">
        <w:rPr>
          <w:rStyle w:val="NormalTok"/>
          <w:lang w:val="en-US"/>
        </w:rPr>
        <w:t xml:space="preserve"> eps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output </w:t>
      </w:r>
      <w:r w:rsidRPr="00EF64C7">
        <w:rPr>
          <w:rStyle w:val="StringTok"/>
          <w:lang w:val="en-US"/>
        </w:rPr>
        <w:t>"TCP.eps"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xlabel </w:t>
      </w:r>
      <w:r w:rsidRPr="00EF64C7">
        <w:rPr>
          <w:rStyle w:val="StringTok"/>
          <w:lang w:val="en-US"/>
        </w:rPr>
        <w:t>"Time (s)"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ylabel </w:t>
      </w:r>
      <w:r w:rsidRPr="00EF64C7">
        <w:rPr>
          <w:rStyle w:val="StringTok"/>
          <w:lang w:val="en-US"/>
        </w:rPr>
        <w:t>"Window size"</w:t>
      </w:r>
      <w:r w:rsidRPr="00EF64C7">
        <w:rPr>
          <w:lang w:val="en-US"/>
        </w:rPr>
        <w:br/>
      </w:r>
      <w:r w:rsidRPr="00EF64C7">
        <w:rPr>
          <w:rStyle w:val="KeywordTok"/>
          <w:lang w:val="en-US"/>
        </w:rPr>
        <w:t>set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OtherTok"/>
          <w:lang w:val="en-US"/>
        </w:rPr>
        <w:t>title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StringTok"/>
          <w:lang w:val="en-US"/>
        </w:rPr>
        <w:t>"TCPVsWindow"</w:t>
      </w:r>
      <w:r w:rsidRPr="00EF64C7">
        <w:rPr>
          <w:lang w:val="en-US"/>
        </w:rPr>
        <w:br/>
      </w:r>
      <w:r w:rsidRPr="00EF64C7">
        <w:rPr>
          <w:rStyle w:val="NormalTok"/>
          <w:lang w:val="en-US"/>
        </w:rPr>
        <w:t xml:space="preserve">plot </w:t>
      </w:r>
      <w:r w:rsidRPr="00EF64C7">
        <w:rPr>
          <w:rStyle w:val="StringTok"/>
          <w:lang w:val="en-US"/>
        </w:rPr>
        <w:t>"wvst"</w:t>
      </w:r>
      <w:r w:rsidRPr="00EF64C7">
        <w:rPr>
          <w:rStyle w:val="NormalTok"/>
          <w:lang w:val="en-US"/>
        </w:rPr>
        <w:t xml:space="preserve"> with lines linestyle </w:t>
      </w:r>
      <w:r w:rsidRPr="00EF64C7">
        <w:rPr>
          <w:rStyle w:val="DecValTok"/>
          <w:lang w:val="en-US"/>
        </w:rPr>
        <w:t>1</w:t>
      </w:r>
      <w:r w:rsidRPr="00EF64C7">
        <w:rPr>
          <w:rStyle w:val="NormalTok"/>
          <w:lang w:val="en-US"/>
        </w:rPr>
        <w:t xml:space="preserve"> lt </w:t>
      </w:r>
      <w:r w:rsidRPr="00EF64C7">
        <w:rPr>
          <w:rStyle w:val="DecValTok"/>
          <w:lang w:val="en-US"/>
        </w:rPr>
        <w:t>1</w:t>
      </w:r>
      <w:r w:rsidRPr="00EF64C7">
        <w:rPr>
          <w:rStyle w:val="NormalTok"/>
          <w:lang w:val="en-US"/>
        </w:rPr>
        <w:t xml:space="preserve"> lw </w:t>
      </w:r>
      <w:r w:rsidRPr="00EF64C7">
        <w:rPr>
          <w:rStyle w:val="DecValTok"/>
          <w:lang w:val="en-US"/>
        </w:rPr>
        <w:t>2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OtherTok"/>
          <w:lang w:val="en-US"/>
        </w:rPr>
        <w:t>title</w:t>
      </w:r>
      <w:r w:rsidRPr="00EF64C7">
        <w:rPr>
          <w:rStyle w:val="NormalTok"/>
          <w:lang w:val="en-US"/>
        </w:rPr>
        <w:t xml:space="preserve"> </w:t>
      </w:r>
      <w:r w:rsidRPr="00EF64C7">
        <w:rPr>
          <w:rStyle w:val="StringTok"/>
          <w:lang w:val="en-US"/>
        </w:rPr>
        <w:t>"WvsT"</w:t>
      </w:r>
      <w:bookmarkEnd w:id="9"/>
      <w:bookmarkEnd w:id="17"/>
    </w:p>
    <w:sectPr w:rsidR="00EF343B" w:rsidRPr="00EF64C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FD438" w14:textId="77777777" w:rsidR="00D869BA" w:rsidRDefault="00D869BA">
      <w:pPr>
        <w:spacing w:after="0"/>
      </w:pPr>
      <w:r>
        <w:separator/>
      </w:r>
    </w:p>
  </w:endnote>
  <w:endnote w:type="continuationSeparator" w:id="0">
    <w:p w14:paraId="4EA8F5BA" w14:textId="77777777" w:rsidR="00D869BA" w:rsidRDefault="00D869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9AE91" w14:textId="77777777" w:rsidR="00D869BA" w:rsidRDefault="00D869BA">
      <w:r>
        <w:separator/>
      </w:r>
    </w:p>
  </w:footnote>
  <w:footnote w:type="continuationSeparator" w:id="0">
    <w:p w14:paraId="3DCE6341" w14:textId="77777777" w:rsidR="00D869BA" w:rsidRDefault="00D869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18E7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B3E888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3F88D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8"/>
    <w:multiLevelType w:val="multilevel"/>
    <w:tmpl w:val="83ACC77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343B"/>
    <w:rsid w:val="0013599A"/>
    <w:rsid w:val="001A4D05"/>
    <w:rsid w:val="00356C6E"/>
    <w:rsid w:val="0047742D"/>
    <w:rsid w:val="0055380E"/>
    <w:rsid w:val="00A966F5"/>
    <w:rsid w:val="00D638B5"/>
    <w:rsid w:val="00D869BA"/>
    <w:rsid w:val="00EF343B"/>
    <w:rsid w:val="00EF64C7"/>
    <w:rsid w:val="00FD70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A1F9B5"/>
  <w15:docId w15:val="{B50E5EE7-4940-4285-8A3C-3C15C33AF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FollowedHyperlink"/>
    <w:basedOn w:val="a1"/>
    <w:semiHidden/>
    <w:unhideWhenUsed/>
    <w:rsid w:val="00EF64C7"/>
    <w:rPr>
      <w:color w:val="800080" w:themeColor="followed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356C6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56C6E"/>
    <w:pPr>
      <w:spacing w:after="100"/>
      <w:ind w:left="240"/>
    </w:pPr>
  </w:style>
  <w:style w:type="character" w:styleId="af0">
    <w:name w:val="Unresolved Mention"/>
    <w:basedOn w:val="a1"/>
    <w:uiPriority w:val="99"/>
    <w:semiHidden/>
    <w:unhideWhenUsed/>
    <w:rsid w:val="00A966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gom\Desktop\&#1084;&#1080;&#1087;\&#1083;&#1072;&#1073;4\report.docx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file:///C:\Users\magom\Desktop\&#1084;&#1080;&#1087;\&#1083;&#1072;&#1073;4\report.docx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Users\magom\Desktop\&#1084;&#1080;&#1087;\&#1083;&#1072;&#1073;4\report.docx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71F26C-E4EB-48D6-9002-97D02A2DC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1105</Words>
  <Characters>6302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4</vt:lpstr>
    </vt:vector>
  </TitlesOfParts>
  <Company/>
  <LinksUpToDate>false</LinksUpToDate>
  <CharactersWithSpaces>7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Тагиев Байрам Алтай оглы</dc:creator>
  <cp:keywords/>
  <cp:lastModifiedBy>Магомед Мажитов</cp:lastModifiedBy>
  <cp:revision>7</cp:revision>
  <cp:lastPrinted>2024-04-21T00:27:00Z</cp:lastPrinted>
  <dcterms:created xsi:type="dcterms:W3CDTF">2023-05-06T17:26:00Z</dcterms:created>
  <dcterms:modified xsi:type="dcterms:W3CDTF">2024-04-21T00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